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94D6F" w:rsidRPr="00042C7B" w:rsidRDefault="00194D6F" w:rsidP="00194D6F">
      <w:pPr>
        <w:pStyle w:val="PaperTitel"/>
        <w:rPr>
          <w:lang w:val="en-GB"/>
        </w:rPr>
      </w:pPr>
      <w:r w:rsidRPr="00042C7B">
        <w:rPr>
          <w:lang w:val="en-GB"/>
        </w:rPr>
        <w:t xml:space="preserve">Parasitic infection of the eye </w:t>
      </w:r>
      <w:r w:rsidRPr="001B6BB0">
        <w:rPr>
          <w:lang w:val="en-GB"/>
        </w:rPr>
        <w:t>lens a</w:t>
      </w:r>
      <w:r w:rsidR="00D85E0E" w:rsidRPr="001B6BB0">
        <w:rPr>
          <w:lang w:val="en-GB"/>
        </w:rPr>
        <w:t>ffects</w:t>
      </w:r>
      <w:r w:rsidRPr="001B6BB0">
        <w:rPr>
          <w:lang w:val="en-GB"/>
        </w:rPr>
        <w:t xml:space="preserve"> shoaling </w:t>
      </w:r>
      <w:r w:rsidR="009E4D47" w:rsidRPr="001B6BB0">
        <w:rPr>
          <w:lang w:val="en-GB"/>
        </w:rPr>
        <w:t>preferences</w:t>
      </w:r>
      <w:r w:rsidRPr="001B6BB0">
        <w:rPr>
          <w:lang w:val="en-GB"/>
        </w:rPr>
        <w:t xml:space="preserve"> in three</w:t>
      </w:r>
      <w:bookmarkStart w:id="0" w:name="_GoBack"/>
      <w:bookmarkEnd w:id="0"/>
      <w:r w:rsidRPr="00042C7B">
        <w:rPr>
          <w:lang w:val="en-GB"/>
        </w:rPr>
        <w:t>-spined stickleback</w:t>
      </w:r>
    </w:p>
    <w:p w:rsidR="003C25D4" w:rsidRPr="000278BC" w:rsidRDefault="003C25D4" w:rsidP="00C91DC9">
      <w:pPr>
        <w:pStyle w:val="PaperAutoren"/>
        <w:rPr>
          <w:lang w:val="en-GB"/>
        </w:rPr>
      </w:pPr>
    </w:p>
    <w:p w:rsidR="00021E27" w:rsidRPr="00787ECE" w:rsidRDefault="00B72513" w:rsidP="003C25D4">
      <w:pPr>
        <w:pStyle w:val="PaperAutoren"/>
        <w:rPr>
          <w:lang w:val="en-GB"/>
        </w:rPr>
      </w:pPr>
      <w:r w:rsidRPr="000278BC">
        <w:rPr>
          <w:lang w:val="en-GB"/>
        </w:rPr>
        <w:t>Anna K. Rahn</w:t>
      </w:r>
      <w:r w:rsidR="00FA0A2D" w:rsidRPr="000278BC">
        <w:rPr>
          <w:vertAlign w:val="superscript"/>
          <w:lang w:val="en-GB"/>
        </w:rPr>
        <w:t>1</w:t>
      </w:r>
      <w:r w:rsidR="002F3F54" w:rsidRPr="000278BC">
        <w:rPr>
          <w:vertAlign w:val="superscript"/>
          <w:lang w:val="en-GB"/>
        </w:rPr>
        <w:t>,*</w:t>
      </w:r>
      <w:r w:rsidR="00FA0A2D" w:rsidRPr="000278BC">
        <w:rPr>
          <w:lang w:val="en-GB"/>
        </w:rPr>
        <w:t xml:space="preserve">, </w:t>
      </w:r>
      <w:r w:rsidR="004F512C" w:rsidRPr="000278BC">
        <w:rPr>
          <w:lang w:val="en-GB"/>
        </w:rPr>
        <w:t>Simon Vitt</w:t>
      </w:r>
      <w:r w:rsidR="004F512C" w:rsidRPr="000278BC">
        <w:rPr>
          <w:vertAlign w:val="superscript"/>
          <w:lang w:val="en-GB"/>
        </w:rPr>
        <w:t>1</w:t>
      </w:r>
      <w:r w:rsidR="004F512C" w:rsidRPr="000278BC">
        <w:rPr>
          <w:lang w:val="en-GB"/>
        </w:rPr>
        <w:t xml:space="preserve">, Lisa </w:t>
      </w:r>
      <w:r w:rsidR="004F512C" w:rsidRPr="00787ECE">
        <w:rPr>
          <w:lang w:val="en-GB"/>
        </w:rPr>
        <w:t>Drolshagen</w:t>
      </w:r>
      <w:r w:rsidR="00FA0A2D" w:rsidRPr="00787ECE">
        <w:rPr>
          <w:vertAlign w:val="superscript"/>
          <w:lang w:val="en-GB"/>
        </w:rPr>
        <w:t>1</w:t>
      </w:r>
      <w:r w:rsidR="00FA0A2D" w:rsidRPr="00787ECE">
        <w:rPr>
          <w:lang w:val="en-GB"/>
        </w:rPr>
        <w:t xml:space="preserve">, </w:t>
      </w:r>
      <w:r w:rsidR="00735153" w:rsidRPr="00787ECE">
        <w:rPr>
          <w:lang w:val="en-GB"/>
        </w:rPr>
        <w:t>Jörn P. Scharsack</w:t>
      </w:r>
      <w:r w:rsidR="00735153" w:rsidRPr="00787ECE">
        <w:rPr>
          <w:vertAlign w:val="superscript"/>
          <w:lang w:val="en-GB"/>
        </w:rPr>
        <w:t>2</w:t>
      </w:r>
      <w:r w:rsidR="00735153" w:rsidRPr="00787ECE">
        <w:rPr>
          <w:lang w:val="en-GB"/>
        </w:rPr>
        <w:t xml:space="preserve">, </w:t>
      </w:r>
      <w:r w:rsidR="004F512C" w:rsidRPr="00787ECE">
        <w:rPr>
          <w:lang w:val="en-GB"/>
        </w:rPr>
        <w:t>Ingolf P. Rick</w:t>
      </w:r>
      <w:r w:rsidR="004F512C" w:rsidRPr="00787ECE">
        <w:rPr>
          <w:vertAlign w:val="superscript"/>
          <w:lang w:val="en-GB"/>
        </w:rPr>
        <w:t>1</w:t>
      </w:r>
      <w:r w:rsidR="004F512C" w:rsidRPr="00787ECE">
        <w:rPr>
          <w:lang w:val="en-GB"/>
        </w:rPr>
        <w:t xml:space="preserve"> &amp; </w:t>
      </w:r>
      <w:r w:rsidRPr="00787ECE">
        <w:rPr>
          <w:lang w:val="en-GB"/>
        </w:rPr>
        <w:t>Theo C. M. Bakker</w:t>
      </w:r>
      <w:r w:rsidR="00FA0A2D" w:rsidRPr="00787ECE">
        <w:rPr>
          <w:vertAlign w:val="superscript"/>
          <w:lang w:val="en-GB"/>
        </w:rPr>
        <w:t>1</w:t>
      </w:r>
    </w:p>
    <w:p w:rsidR="001E1463" w:rsidRPr="00787ECE" w:rsidRDefault="001E1463" w:rsidP="00FA0A2D">
      <w:p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8C69BB" w:rsidRPr="00787ECE" w:rsidRDefault="008C69BB" w:rsidP="00FA0A2D">
      <w:p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8C69BB" w:rsidRPr="00787ECE" w:rsidRDefault="008C69BB" w:rsidP="008C69BB">
      <w:pPr>
        <w:pStyle w:val="PaperFlietext"/>
        <w:jc w:val="center"/>
        <w:rPr>
          <w:sz w:val="28"/>
          <w:szCs w:val="28"/>
          <w:lang w:val="en-GB"/>
        </w:rPr>
      </w:pPr>
      <w:r w:rsidRPr="00787ECE">
        <w:rPr>
          <w:sz w:val="28"/>
          <w:szCs w:val="28"/>
          <w:lang w:val="en-GB"/>
        </w:rPr>
        <w:t>Supplementary Material</w:t>
      </w:r>
    </w:p>
    <w:p w:rsidR="008C69BB" w:rsidRPr="00787ECE" w:rsidRDefault="008C69BB" w:rsidP="00FA0A2D">
      <w:p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8C69BB" w:rsidRPr="00787ECE" w:rsidRDefault="008C69BB" w:rsidP="00FA0A2D">
      <w:p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FA0A2D" w:rsidRPr="00787ECE" w:rsidRDefault="00FA0A2D" w:rsidP="00C91DC9">
      <w:pPr>
        <w:pStyle w:val="PaperFlietext"/>
        <w:rPr>
          <w:lang w:val="en-GB"/>
        </w:rPr>
      </w:pPr>
      <w:r w:rsidRPr="00787ECE">
        <w:rPr>
          <w:lang w:val="en-GB"/>
        </w:rPr>
        <w:t>1 Institute for Evolutionary Biology and Ecology, University of Bonn, An der Immenburg 1, 53121 Bonn, Germany</w:t>
      </w:r>
    </w:p>
    <w:p w:rsidR="00735153" w:rsidRPr="000278BC" w:rsidRDefault="00735153" w:rsidP="00C91DC9">
      <w:pPr>
        <w:pStyle w:val="PaperFlietext"/>
        <w:rPr>
          <w:lang w:val="en-GB"/>
        </w:rPr>
      </w:pPr>
      <w:r w:rsidRPr="00787ECE">
        <w:rPr>
          <w:lang w:val="en-GB"/>
        </w:rPr>
        <w:t xml:space="preserve">2 </w:t>
      </w:r>
      <w:r w:rsidRPr="00787ECE">
        <w:rPr>
          <w:rStyle w:val="p-org"/>
        </w:rPr>
        <w:t>Institute for Evolution &amp; Biodiversity, University of Muenster, Huefferstrasse 1, 48149 Muenster, Germany</w:t>
      </w:r>
    </w:p>
    <w:p w:rsidR="003C25D4" w:rsidRDefault="002F3F54" w:rsidP="00916346">
      <w:pPr>
        <w:pStyle w:val="PaperFlietext"/>
        <w:rPr>
          <w:lang w:val="en-GB"/>
        </w:rPr>
      </w:pPr>
      <w:r w:rsidRPr="000278BC">
        <w:rPr>
          <w:lang w:val="en-GB"/>
        </w:rPr>
        <w:t>*</w:t>
      </w:r>
      <w:r w:rsidR="00FA0A2D" w:rsidRPr="000278BC">
        <w:rPr>
          <w:lang w:val="en-GB"/>
        </w:rPr>
        <w:t xml:space="preserve"> corresponding author, email: arahn@evolution.uni-bonn.de, </w:t>
      </w:r>
      <w:r w:rsidR="002D1074" w:rsidRPr="000278BC">
        <w:rPr>
          <w:lang w:val="en-GB"/>
        </w:rPr>
        <w:t>phone</w:t>
      </w:r>
      <w:r w:rsidR="00FA0A2D" w:rsidRPr="000278BC">
        <w:rPr>
          <w:lang w:val="en-GB"/>
        </w:rPr>
        <w:t>: 0049 228 735</w:t>
      </w:r>
      <w:r w:rsidR="000F3552">
        <w:rPr>
          <w:lang w:val="en-GB"/>
        </w:rPr>
        <w:t>750</w:t>
      </w:r>
      <w:r w:rsidR="00FA0A2D" w:rsidRPr="000278BC">
        <w:rPr>
          <w:lang w:val="en-GB"/>
        </w:rPr>
        <w:t>, fax: 0049 228 73</w:t>
      </w:r>
      <w:r w:rsidR="003C25D4" w:rsidRPr="000278BC">
        <w:rPr>
          <w:lang w:val="en-GB"/>
        </w:rPr>
        <w:t>5129</w:t>
      </w:r>
    </w:p>
    <w:p w:rsidR="008C69BB" w:rsidRDefault="008C69BB" w:rsidP="00916346">
      <w:pPr>
        <w:pStyle w:val="PaperFlietext"/>
        <w:rPr>
          <w:lang w:val="en-GB"/>
        </w:rPr>
      </w:pPr>
    </w:p>
    <w:p w:rsidR="008C69BB" w:rsidRDefault="008C69BB" w:rsidP="00916346">
      <w:pPr>
        <w:pStyle w:val="PaperFlietext"/>
        <w:rPr>
          <w:lang w:val="en-GB"/>
        </w:rPr>
      </w:pPr>
    </w:p>
    <w:p w:rsidR="003C25D4" w:rsidRPr="000278BC" w:rsidRDefault="003C25D4" w:rsidP="00916346">
      <w:pPr>
        <w:pStyle w:val="PaperFlietext"/>
        <w:rPr>
          <w:lang w:val="en-GB"/>
        </w:rPr>
      </w:pPr>
    </w:p>
    <w:p w:rsidR="00916346" w:rsidRPr="000278BC" w:rsidRDefault="00916346" w:rsidP="00916346">
      <w:pPr>
        <w:pStyle w:val="PaperFlietext"/>
        <w:rPr>
          <w:lang w:val="en-GB"/>
        </w:rPr>
      </w:pPr>
      <w:r w:rsidRPr="000278BC">
        <w:rPr>
          <w:lang w:val="en-GB"/>
        </w:rPr>
        <w:br w:type="page"/>
      </w:r>
    </w:p>
    <w:p w:rsidR="008C69BB" w:rsidRDefault="008C69BB" w:rsidP="008856F5">
      <w:pPr>
        <w:pStyle w:val="PaperFlietext"/>
        <w:rPr>
          <w:b/>
          <w:lang w:val="en-GB"/>
        </w:rPr>
      </w:pPr>
    </w:p>
    <w:p w:rsidR="00373DC6" w:rsidRDefault="00373DC6" w:rsidP="00EC79E5">
      <w:pPr>
        <w:pStyle w:val="PaperFlietext"/>
        <w:rPr>
          <w:b/>
          <w:lang w:val="en-GB"/>
        </w:rPr>
      </w:pPr>
    </w:p>
    <w:p w:rsidR="00373DC6" w:rsidRDefault="00373DC6" w:rsidP="00EC79E5">
      <w:pPr>
        <w:pStyle w:val="PaperFlietext"/>
        <w:rPr>
          <w:b/>
          <w:lang w:val="en-GB"/>
        </w:rPr>
      </w:pPr>
      <w:r>
        <w:rPr>
          <w:b/>
          <w:noProof/>
          <w:lang w:val="de-DE" w:eastAsia="de-DE"/>
        </w:rPr>
        <w:drawing>
          <wp:inline distT="0" distB="0" distL="0" distR="0">
            <wp:extent cx="4212222" cy="2556530"/>
            <wp:effectExtent l="0" t="0" r="0" b="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S1.em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12222" cy="2556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38BB" w:rsidRPr="00D852EB" w:rsidRDefault="00EC79E5" w:rsidP="00D852EB">
      <w:pPr>
        <w:pStyle w:val="PaperFlietext"/>
        <w:rPr>
          <w:lang w:val="en-GB"/>
        </w:rPr>
      </w:pPr>
      <w:r>
        <w:rPr>
          <w:b/>
          <w:lang w:val="en-GB"/>
        </w:rPr>
        <w:t>Supplementary Fig.</w:t>
      </w:r>
      <w:r w:rsidR="008C69BB" w:rsidRPr="00EC79E5">
        <w:rPr>
          <w:b/>
          <w:lang w:val="en-GB"/>
        </w:rPr>
        <w:t xml:space="preserve"> </w:t>
      </w:r>
      <w:r w:rsidR="008C69BB" w:rsidRPr="00373DC6">
        <w:rPr>
          <w:b/>
          <w:lang w:val="en-GB"/>
        </w:rPr>
        <w:t>S1</w:t>
      </w:r>
      <w:r w:rsidRPr="00373DC6">
        <w:rPr>
          <w:b/>
          <w:lang w:val="en-GB"/>
        </w:rPr>
        <w:t>.</w:t>
      </w:r>
      <w:r w:rsidR="00062654" w:rsidRPr="00373DC6">
        <w:rPr>
          <w:lang w:val="en-GB"/>
        </w:rPr>
        <w:t xml:space="preserve"> </w:t>
      </w:r>
      <w:r w:rsidR="00373DC6" w:rsidRPr="00373DC6">
        <w:rPr>
          <w:lang w:val="en-GB"/>
        </w:rPr>
        <w:t>Distribution of infection intensities (number</w:t>
      </w:r>
      <w:r w:rsidR="00373DC6">
        <w:rPr>
          <w:lang w:val="en-GB"/>
        </w:rPr>
        <w:t xml:space="preserve"> of eyeflukes per infected individual) </w:t>
      </w:r>
      <w:r w:rsidR="000765E6">
        <w:rPr>
          <w:lang w:val="en-GB"/>
        </w:rPr>
        <w:t>of 34 of the 3</w:t>
      </w:r>
      <w:r w:rsidR="001C3AAF">
        <w:rPr>
          <w:lang w:val="en-GB"/>
        </w:rPr>
        <w:t>6</w:t>
      </w:r>
      <w:r w:rsidR="000765E6">
        <w:rPr>
          <w:lang w:val="en-GB"/>
        </w:rPr>
        <w:t xml:space="preserve"> fish </w:t>
      </w:r>
      <w:r w:rsidR="001C3AAF">
        <w:rPr>
          <w:lang w:val="en-GB"/>
        </w:rPr>
        <w:t>of the mixed treatment groups</w:t>
      </w:r>
      <w:r w:rsidR="000765E6">
        <w:rPr>
          <w:lang w:val="en-GB"/>
        </w:rPr>
        <w:t xml:space="preserve">. </w:t>
      </w:r>
      <w:r w:rsidR="001C3AAF">
        <w:rPr>
          <w:lang w:val="en-GB"/>
        </w:rPr>
        <w:t>One</w:t>
      </w:r>
      <w:r w:rsidR="000765E6">
        <w:rPr>
          <w:lang w:val="en-GB"/>
        </w:rPr>
        <w:t xml:space="preserve"> fish w</w:t>
      </w:r>
      <w:r w:rsidR="001C3AAF">
        <w:rPr>
          <w:lang w:val="en-GB"/>
        </w:rPr>
        <w:t>as</w:t>
      </w:r>
      <w:r w:rsidR="000765E6">
        <w:rPr>
          <w:lang w:val="en-GB"/>
        </w:rPr>
        <w:t xml:space="preserve"> not dissected and one was free of parasites.</w:t>
      </w:r>
    </w:p>
    <w:sectPr w:rsidR="006738BB" w:rsidRPr="00D852EB" w:rsidSect="00717929">
      <w:footerReference w:type="default" r:id="rId10"/>
      <w:pgSz w:w="11906" w:h="16838"/>
      <w:pgMar w:top="1418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86451" w:rsidRDefault="00386451" w:rsidP="00C91DC9">
      <w:pPr>
        <w:spacing w:after="0" w:line="240" w:lineRule="auto"/>
      </w:pPr>
      <w:r>
        <w:separator/>
      </w:r>
    </w:p>
  </w:endnote>
  <w:endnote w:type="continuationSeparator" w:id="0">
    <w:p w:rsidR="00386451" w:rsidRDefault="00386451" w:rsidP="00C91D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852491636"/>
      <w:docPartObj>
        <w:docPartGallery w:val="Page Numbers (Bottom of Page)"/>
        <w:docPartUnique/>
      </w:docPartObj>
    </w:sdtPr>
    <w:sdtEndPr/>
    <w:sdtContent>
      <w:p w:rsidR="00B40FFF" w:rsidRDefault="00807739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B6BB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B40FFF" w:rsidRDefault="00B40FFF">
    <w:pPr>
      <w:pStyle w:val="Fuzeil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86451" w:rsidRDefault="00386451" w:rsidP="00C91DC9">
      <w:pPr>
        <w:spacing w:after="0" w:line="240" w:lineRule="auto"/>
      </w:pPr>
      <w:r>
        <w:separator/>
      </w:r>
    </w:p>
  </w:footnote>
  <w:footnote w:type="continuationSeparator" w:id="0">
    <w:p w:rsidR="00386451" w:rsidRDefault="00386451" w:rsidP="00C91DC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0E62E96"/>
    <w:multiLevelType w:val="hybridMultilevel"/>
    <w:tmpl w:val="BEA2D304"/>
    <w:lvl w:ilvl="0" w:tplc="D9CC0666">
      <w:numFmt w:val="bullet"/>
      <w:lvlText w:val="-"/>
      <w:lvlJc w:val="left"/>
      <w:pPr>
        <w:ind w:left="987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707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42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4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67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58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0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027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47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LUwNra0MDAxNLI0MzBR0lEKTi0uzszPAykwMakFAI7bBHwtAAAA"/>
    <w:docVar w:name="EN.InstantFormat" w:val="&lt;ENInstantFormat&gt;&lt;Enabled&gt;1&lt;/Enabled&gt;&lt;ScanUnformatted&gt;1&lt;/ScanUnformatted&gt;&lt;ScanChanges&gt;1&lt;/ScanChanges&gt;&lt;/ENInstantFormat&gt;"/>
    <w:docVar w:name="EN.Layout" w:val="&lt;ENLayout&gt;&lt;Style&gt;Animal Behaviour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ENLibraries&gt;&lt;Libraries&gt;&lt;item&gt;Litgesamt.enl&lt;/item&gt;&lt;/Libraries&gt;&lt;/ENLibraries&gt;"/>
  </w:docVars>
  <w:rsids>
    <w:rsidRoot w:val="00FA0A2D"/>
    <w:rsid w:val="00001981"/>
    <w:rsid w:val="00001E21"/>
    <w:rsid w:val="0000320B"/>
    <w:rsid w:val="00004970"/>
    <w:rsid w:val="00004D90"/>
    <w:rsid w:val="00004F46"/>
    <w:rsid w:val="00012CDD"/>
    <w:rsid w:val="00015B97"/>
    <w:rsid w:val="00016B14"/>
    <w:rsid w:val="00017496"/>
    <w:rsid w:val="00021387"/>
    <w:rsid w:val="00021A17"/>
    <w:rsid w:val="00021E27"/>
    <w:rsid w:val="00025549"/>
    <w:rsid w:val="00027069"/>
    <w:rsid w:val="000270DC"/>
    <w:rsid w:val="00027886"/>
    <w:rsid w:val="000278BC"/>
    <w:rsid w:val="00030014"/>
    <w:rsid w:val="0003040B"/>
    <w:rsid w:val="00034772"/>
    <w:rsid w:val="00036231"/>
    <w:rsid w:val="00036D11"/>
    <w:rsid w:val="0003758F"/>
    <w:rsid w:val="000421C6"/>
    <w:rsid w:val="00044280"/>
    <w:rsid w:val="000478EC"/>
    <w:rsid w:val="000516FD"/>
    <w:rsid w:val="00052E5B"/>
    <w:rsid w:val="00052EBD"/>
    <w:rsid w:val="000549DF"/>
    <w:rsid w:val="00055385"/>
    <w:rsid w:val="00055BAF"/>
    <w:rsid w:val="000562BF"/>
    <w:rsid w:val="00056A47"/>
    <w:rsid w:val="00057AF2"/>
    <w:rsid w:val="00057B80"/>
    <w:rsid w:val="000605BA"/>
    <w:rsid w:val="00062654"/>
    <w:rsid w:val="00063FCA"/>
    <w:rsid w:val="00064467"/>
    <w:rsid w:val="00065478"/>
    <w:rsid w:val="00066D93"/>
    <w:rsid w:val="00067D31"/>
    <w:rsid w:val="00070CA6"/>
    <w:rsid w:val="00071ADF"/>
    <w:rsid w:val="00072471"/>
    <w:rsid w:val="00073721"/>
    <w:rsid w:val="000741B3"/>
    <w:rsid w:val="000747BA"/>
    <w:rsid w:val="000753FB"/>
    <w:rsid w:val="00075C1C"/>
    <w:rsid w:val="000765E6"/>
    <w:rsid w:val="00077EAA"/>
    <w:rsid w:val="00084396"/>
    <w:rsid w:val="000845E3"/>
    <w:rsid w:val="00085344"/>
    <w:rsid w:val="00085A45"/>
    <w:rsid w:val="0008647C"/>
    <w:rsid w:val="00087059"/>
    <w:rsid w:val="0009090B"/>
    <w:rsid w:val="000977FA"/>
    <w:rsid w:val="00097A7E"/>
    <w:rsid w:val="000A0409"/>
    <w:rsid w:val="000A083F"/>
    <w:rsid w:val="000A2554"/>
    <w:rsid w:val="000A28E7"/>
    <w:rsid w:val="000A5B7A"/>
    <w:rsid w:val="000A64CF"/>
    <w:rsid w:val="000A6894"/>
    <w:rsid w:val="000B3D07"/>
    <w:rsid w:val="000B5346"/>
    <w:rsid w:val="000B5759"/>
    <w:rsid w:val="000B6597"/>
    <w:rsid w:val="000B6B71"/>
    <w:rsid w:val="000C0B64"/>
    <w:rsid w:val="000C226A"/>
    <w:rsid w:val="000C278E"/>
    <w:rsid w:val="000C31E2"/>
    <w:rsid w:val="000C5D94"/>
    <w:rsid w:val="000D092A"/>
    <w:rsid w:val="000D101F"/>
    <w:rsid w:val="000D2E23"/>
    <w:rsid w:val="000D4DFB"/>
    <w:rsid w:val="000D7EE2"/>
    <w:rsid w:val="000E008E"/>
    <w:rsid w:val="000E0B0D"/>
    <w:rsid w:val="000E0F1C"/>
    <w:rsid w:val="000E166F"/>
    <w:rsid w:val="000E1C36"/>
    <w:rsid w:val="000E2069"/>
    <w:rsid w:val="000E20B9"/>
    <w:rsid w:val="000E3156"/>
    <w:rsid w:val="000E3C2D"/>
    <w:rsid w:val="000E3D29"/>
    <w:rsid w:val="000E3D40"/>
    <w:rsid w:val="000E4A15"/>
    <w:rsid w:val="000E6B4B"/>
    <w:rsid w:val="000E72D8"/>
    <w:rsid w:val="000E745D"/>
    <w:rsid w:val="000E775A"/>
    <w:rsid w:val="000F142E"/>
    <w:rsid w:val="000F1DF9"/>
    <w:rsid w:val="000F20AA"/>
    <w:rsid w:val="000F3552"/>
    <w:rsid w:val="000F42F4"/>
    <w:rsid w:val="000F4DA5"/>
    <w:rsid w:val="000F5E61"/>
    <w:rsid w:val="000F5FFE"/>
    <w:rsid w:val="000F6780"/>
    <w:rsid w:val="001001F8"/>
    <w:rsid w:val="0010084B"/>
    <w:rsid w:val="00106407"/>
    <w:rsid w:val="0010770F"/>
    <w:rsid w:val="00111A21"/>
    <w:rsid w:val="001122E1"/>
    <w:rsid w:val="00113B4B"/>
    <w:rsid w:val="00117FC9"/>
    <w:rsid w:val="00122ED4"/>
    <w:rsid w:val="0012381E"/>
    <w:rsid w:val="00124307"/>
    <w:rsid w:val="00126697"/>
    <w:rsid w:val="00127276"/>
    <w:rsid w:val="00131B40"/>
    <w:rsid w:val="00134495"/>
    <w:rsid w:val="00135224"/>
    <w:rsid w:val="00136955"/>
    <w:rsid w:val="0013750E"/>
    <w:rsid w:val="00140188"/>
    <w:rsid w:val="00141056"/>
    <w:rsid w:val="00144BC7"/>
    <w:rsid w:val="00145FA6"/>
    <w:rsid w:val="00150E01"/>
    <w:rsid w:val="00153C12"/>
    <w:rsid w:val="0016086F"/>
    <w:rsid w:val="00161005"/>
    <w:rsid w:val="00161961"/>
    <w:rsid w:val="0016231C"/>
    <w:rsid w:val="00164AE9"/>
    <w:rsid w:val="001657B4"/>
    <w:rsid w:val="00167430"/>
    <w:rsid w:val="001674AA"/>
    <w:rsid w:val="00167868"/>
    <w:rsid w:val="001700FE"/>
    <w:rsid w:val="00170604"/>
    <w:rsid w:val="00171776"/>
    <w:rsid w:val="00173D77"/>
    <w:rsid w:val="001740B3"/>
    <w:rsid w:val="0017412A"/>
    <w:rsid w:val="00174F06"/>
    <w:rsid w:val="001804CD"/>
    <w:rsid w:val="00180989"/>
    <w:rsid w:val="00181088"/>
    <w:rsid w:val="00181310"/>
    <w:rsid w:val="0018170B"/>
    <w:rsid w:val="001847F7"/>
    <w:rsid w:val="00187938"/>
    <w:rsid w:val="00187D3F"/>
    <w:rsid w:val="001902B0"/>
    <w:rsid w:val="00190B00"/>
    <w:rsid w:val="00190E58"/>
    <w:rsid w:val="0019209C"/>
    <w:rsid w:val="00194D6F"/>
    <w:rsid w:val="0019616F"/>
    <w:rsid w:val="00196F1A"/>
    <w:rsid w:val="001979D3"/>
    <w:rsid w:val="001A1242"/>
    <w:rsid w:val="001A1ACE"/>
    <w:rsid w:val="001A5E54"/>
    <w:rsid w:val="001A5FF0"/>
    <w:rsid w:val="001A67DC"/>
    <w:rsid w:val="001B6BB0"/>
    <w:rsid w:val="001C0031"/>
    <w:rsid w:val="001C00BD"/>
    <w:rsid w:val="001C0CF7"/>
    <w:rsid w:val="001C2A13"/>
    <w:rsid w:val="001C3AAF"/>
    <w:rsid w:val="001C3D89"/>
    <w:rsid w:val="001D02EB"/>
    <w:rsid w:val="001D0866"/>
    <w:rsid w:val="001D1406"/>
    <w:rsid w:val="001D2179"/>
    <w:rsid w:val="001D22C0"/>
    <w:rsid w:val="001D26B6"/>
    <w:rsid w:val="001D5B58"/>
    <w:rsid w:val="001D6948"/>
    <w:rsid w:val="001D7B0F"/>
    <w:rsid w:val="001D7C03"/>
    <w:rsid w:val="001D7EF7"/>
    <w:rsid w:val="001E1463"/>
    <w:rsid w:val="001E16A5"/>
    <w:rsid w:val="001E27FF"/>
    <w:rsid w:val="001E6115"/>
    <w:rsid w:val="001E7172"/>
    <w:rsid w:val="001E731E"/>
    <w:rsid w:val="001F1ADF"/>
    <w:rsid w:val="001F7654"/>
    <w:rsid w:val="001F7892"/>
    <w:rsid w:val="00201E76"/>
    <w:rsid w:val="00204DA3"/>
    <w:rsid w:val="00206468"/>
    <w:rsid w:val="00207CDD"/>
    <w:rsid w:val="00212309"/>
    <w:rsid w:val="00213A5F"/>
    <w:rsid w:val="00214640"/>
    <w:rsid w:val="00216A95"/>
    <w:rsid w:val="0022124C"/>
    <w:rsid w:val="00222BAA"/>
    <w:rsid w:val="00223289"/>
    <w:rsid w:val="00224ACE"/>
    <w:rsid w:val="002266B3"/>
    <w:rsid w:val="002273F6"/>
    <w:rsid w:val="00231543"/>
    <w:rsid w:val="00233F4C"/>
    <w:rsid w:val="00234FDF"/>
    <w:rsid w:val="00235673"/>
    <w:rsid w:val="00235E13"/>
    <w:rsid w:val="00240E86"/>
    <w:rsid w:val="00241432"/>
    <w:rsid w:val="00242110"/>
    <w:rsid w:val="0024231C"/>
    <w:rsid w:val="00245A93"/>
    <w:rsid w:val="00245F53"/>
    <w:rsid w:val="00251D2A"/>
    <w:rsid w:val="00253FBC"/>
    <w:rsid w:val="00254455"/>
    <w:rsid w:val="00255285"/>
    <w:rsid w:val="00255ADE"/>
    <w:rsid w:val="00260D82"/>
    <w:rsid w:val="0026154C"/>
    <w:rsid w:val="002670A8"/>
    <w:rsid w:val="00267F4A"/>
    <w:rsid w:val="00271AC8"/>
    <w:rsid w:val="00275DB5"/>
    <w:rsid w:val="002779C9"/>
    <w:rsid w:val="00281602"/>
    <w:rsid w:val="002816F6"/>
    <w:rsid w:val="002827CA"/>
    <w:rsid w:val="00282DAE"/>
    <w:rsid w:val="00282FA4"/>
    <w:rsid w:val="00283EF2"/>
    <w:rsid w:val="00285BB6"/>
    <w:rsid w:val="002871E5"/>
    <w:rsid w:val="00287D90"/>
    <w:rsid w:val="00287F08"/>
    <w:rsid w:val="002902C6"/>
    <w:rsid w:val="002902F7"/>
    <w:rsid w:val="00290EB2"/>
    <w:rsid w:val="00290EDE"/>
    <w:rsid w:val="002927EF"/>
    <w:rsid w:val="0029522D"/>
    <w:rsid w:val="002961EE"/>
    <w:rsid w:val="00296BDD"/>
    <w:rsid w:val="00297BF1"/>
    <w:rsid w:val="002A0144"/>
    <w:rsid w:val="002A1460"/>
    <w:rsid w:val="002A46D4"/>
    <w:rsid w:val="002A60CF"/>
    <w:rsid w:val="002A7018"/>
    <w:rsid w:val="002B1707"/>
    <w:rsid w:val="002B4E16"/>
    <w:rsid w:val="002C1F91"/>
    <w:rsid w:val="002C2F7E"/>
    <w:rsid w:val="002C425B"/>
    <w:rsid w:val="002C5396"/>
    <w:rsid w:val="002D0595"/>
    <w:rsid w:val="002D1074"/>
    <w:rsid w:val="002D12F3"/>
    <w:rsid w:val="002D22D8"/>
    <w:rsid w:val="002D30CE"/>
    <w:rsid w:val="002D7476"/>
    <w:rsid w:val="002E019D"/>
    <w:rsid w:val="002E11F8"/>
    <w:rsid w:val="002E3C08"/>
    <w:rsid w:val="002E5862"/>
    <w:rsid w:val="002F127F"/>
    <w:rsid w:val="002F2989"/>
    <w:rsid w:val="002F35D7"/>
    <w:rsid w:val="002F3F54"/>
    <w:rsid w:val="002F6934"/>
    <w:rsid w:val="00300385"/>
    <w:rsid w:val="00300C73"/>
    <w:rsid w:val="00303BFC"/>
    <w:rsid w:val="00306981"/>
    <w:rsid w:val="00310B09"/>
    <w:rsid w:val="00311685"/>
    <w:rsid w:val="00311E2E"/>
    <w:rsid w:val="003125E7"/>
    <w:rsid w:val="00312AAB"/>
    <w:rsid w:val="00314BF3"/>
    <w:rsid w:val="003200AE"/>
    <w:rsid w:val="00320E82"/>
    <w:rsid w:val="0032444F"/>
    <w:rsid w:val="0032456D"/>
    <w:rsid w:val="00324B87"/>
    <w:rsid w:val="00327165"/>
    <w:rsid w:val="00327CCE"/>
    <w:rsid w:val="0033062B"/>
    <w:rsid w:val="003324E6"/>
    <w:rsid w:val="0033398A"/>
    <w:rsid w:val="00334095"/>
    <w:rsid w:val="0033447B"/>
    <w:rsid w:val="00334DE9"/>
    <w:rsid w:val="00335130"/>
    <w:rsid w:val="00337AE5"/>
    <w:rsid w:val="00343854"/>
    <w:rsid w:val="00344983"/>
    <w:rsid w:val="00345C63"/>
    <w:rsid w:val="00350688"/>
    <w:rsid w:val="0035276E"/>
    <w:rsid w:val="003539C6"/>
    <w:rsid w:val="00353C93"/>
    <w:rsid w:val="00357CD1"/>
    <w:rsid w:val="00360575"/>
    <w:rsid w:val="00360C0D"/>
    <w:rsid w:val="00361515"/>
    <w:rsid w:val="0036440A"/>
    <w:rsid w:val="00364446"/>
    <w:rsid w:val="00364F1A"/>
    <w:rsid w:val="00366792"/>
    <w:rsid w:val="00371E04"/>
    <w:rsid w:val="0037271B"/>
    <w:rsid w:val="00372E64"/>
    <w:rsid w:val="003731FF"/>
    <w:rsid w:val="00373DC6"/>
    <w:rsid w:val="00374B7D"/>
    <w:rsid w:val="00374F44"/>
    <w:rsid w:val="00377D5D"/>
    <w:rsid w:val="00380119"/>
    <w:rsid w:val="00382342"/>
    <w:rsid w:val="00384BA8"/>
    <w:rsid w:val="00386451"/>
    <w:rsid w:val="00386DDA"/>
    <w:rsid w:val="00386E4A"/>
    <w:rsid w:val="003871FD"/>
    <w:rsid w:val="00391C29"/>
    <w:rsid w:val="00391DB8"/>
    <w:rsid w:val="0039298E"/>
    <w:rsid w:val="00394AE3"/>
    <w:rsid w:val="00395426"/>
    <w:rsid w:val="0039543F"/>
    <w:rsid w:val="003A0124"/>
    <w:rsid w:val="003A1144"/>
    <w:rsid w:val="003A1349"/>
    <w:rsid w:val="003A1B6A"/>
    <w:rsid w:val="003A1FDF"/>
    <w:rsid w:val="003B29F0"/>
    <w:rsid w:val="003B3DB5"/>
    <w:rsid w:val="003B6251"/>
    <w:rsid w:val="003B71D9"/>
    <w:rsid w:val="003C03BE"/>
    <w:rsid w:val="003C1626"/>
    <w:rsid w:val="003C1A70"/>
    <w:rsid w:val="003C25D4"/>
    <w:rsid w:val="003C2EFE"/>
    <w:rsid w:val="003C41C0"/>
    <w:rsid w:val="003C4BDA"/>
    <w:rsid w:val="003C7172"/>
    <w:rsid w:val="003C7B43"/>
    <w:rsid w:val="003D229E"/>
    <w:rsid w:val="003D2411"/>
    <w:rsid w:val="003D244F"/>
    <w:rsid w:val="003D2879"/>
    <w:rsid w:val="003D2CDC"/>
    <w:rsid w:val="003D3B22"/>
    <w:rsid w:val="003D4F78"/>
    <w:rsid w:val="003D55C0"/>
    <w:rsid w:val="003D588C"/>
    <w:rsid w:val="003D5E51"/>
    <w:rsid w:val="003E196E"/>
    <w:rsid w:val="003E1BC3"/>
    <w:rsid w:val="003E4449"/>
    <w:rsid w:val="003E5167"/>
    <w:rsid w:val="003E7DBE"/>
    <w:rsid w:val="003F0BDF"/>
    <w:rsid w:val="003F26BC"/>
    <w:rsid w:val="003F2E81"/>
    <w:rsid w:val="003F4992"/>
    <w:rsid w:val="003F731D"/>
    <w:rsid w:val="003F73FC"/>
    <w:rsid w:val="00400FB6"/>
    <w:rsid w:val="0040377D"/>
    <w:rsid w:val="00406DCC"/>
    <w:rsid w:val="004071F7"/>
    <w:rsid w:val="00407B58"/>
    <w:rsid w:val="004103B0"/>
    <w:rsid w:val="0041155B"/>
    <w:rsid w:val="00411E2E"/>
    <w:rsid w:val="004120CA"/>
    <w:rsid w:val="00415AEC"/>
    <w:rsid w:val="0041677D"/>
    <w:rsid w:val="004179BC"/>
    <w:rsid w:val="00417D75"/>
    <w:rsid w:val="0042017D"/>
    <w:rsid w:val="004204B9"/>
    <w:rsid w:val="00421AF7"/>
    <w:rsid w:val="00423DD6"/>
    <w:rsid w:val="0042431F"/>
    <w:rsid w:val="00426D01"/>
    <w:rsid w:val="00435414"/>
    <w:rsid w:val="00435C19"/>
    <w:rsid w:val="00440BFC"/>
    <w:rsid w:val="00441EEB"/>
    <w:rsid w:val="00443E93"/>
    <w:rsid w:val="00451D1C"/>
    <w:rsid w:val="0045371A"/>
    <w:rsid w:val="00453A15"/>
    <w:rsid w:val="00453B83"/>
    <w:rsid w:val="004560E8"/>
    <w:rsid w:val="004572B8"/>
    <w:rsid w:val="00457A82"/>
    <w:rsid w:val="004611AD"/>
    <w:rsid w:val="004612CD"/>
    <w:rsid w:val="00462949"/>
    <w:rsid w:val="00462B12"/>
    <w:rsid w:val="00463FE5"/>
    <w:rsid w:val="00464842"/>
    <w:rsid w:val="00466E5A"/>
    <w:rsid w:val="00470D1D"/>
    <w:rsid w:val="00471355"/>
    <w:rsid w:val="004737D1"/>
    <w:rsid w:val="0047433F"/>
    <w:rsid w:val="00474A8C"/>
    <w:rsid w:val="0047565C"/>
    <w:rsid w:val="00475FB1"/>
    <w:rsid w:val="00476065"/>
    <w:rsid w:val="00477B11"/>
    <w:rsid w:val="00490F76"/>
    <w:rsid w:val="00491293"/>
    <w:rsid w:val="004917A2"/>
    <w:rsid w:val="00493602"/>
    <w:rsid w:val="00493DAE"/>
    <w:rsid w:val="00494845"/>
    <w:rsid w:val="004965BC"/>
    <w:rsid w:val="0049693F"/>
    <w:rsid w:val="00497494"/>
    <w:rsid w:val="004A01B6"/>
    <w:rsid w:val="004A0E25"/>
    <w:rsid w:val="004A20D8"/>
    <w:rsid w:val="004A25B9"/>
    <w:rsid w:val="004A2600"/>
    <w:rsid w:val="004A30ED"/>
    <w:rsid w:val="004A322F"/>
    <w:rsid w:val="004A3C37"/>
    <w:rsid w:val="004A3EC7"/>
    <w:rsid w:val="004A6092"/>
    <w:rsid w:val="004B01EB"/>
    <w:rsid w:val="004B02D6"/>
    <w:rsid w:val="004B1D05"/>
    <w:rsid w:val="004B1D56"/>
    <w:rsid w:val="004B2948"/>
    <w:rsid w:val="004B29C0"/>
    <w:rsid w:val="004B3AAE"/>
    <w:rsid w:val="004B63C9"/>
    <w:rsid w:val="004C1639"/>
    <w:rsid w:val="004C1E0A"/>
    <w:rsid w:val="004C3ACF"/>
    <w:rsid w:val="004C62F5"/>
    <w:rsid w:val="004C6802"/>
    <w:rsid w:val="004D32FF"/>
    <w:rsid w:val="004D5A88"/>
    <w:rsid w:val="004D6C00"/>
    <w:rsid w:val="004D6C45"/>
    <w:rsid w:val="004D6EA5"/>
    <w:rsid w:val="004E14C0"/>
    <w:rsid w:val="004E19E9"/>
    <w:rsid w:val="004E3DFB"/>
    <w:rsid w:val="004E4818"/>
    <w:rsid w:val="004E546A"/>
    <w:rsid w:val="004E5F6B"/>
    <w:rsid w:val="004E67B9"/>
    <w:rsid w:val="004E67E4"/>
    <w:rsid w:val="004F0A9C"/>
    <w:rsid w:val="004F1938"/>
    <w:rsid w:val="004F487E"/>
    <w:rsid w:val="004F512C"/>
    <w:rsid w:val="004F560C"/>
    <w:rsid w:val="004F6355"/>
    <w:rsid w:val="00502E95"/>
    <w:rsid w:val="005033C6"/>
    <w:rsid w:val="00504475"/>
    <w:rsid w:val="00504D1D"/>
    <w:rsid w:val="00511C15"/>
    <w:rsid w:val="0051410F"/>
    <w:rsid w:val="00515F4E"/>
    <w:rsid w:val="00516345"/>
    <w:rsid w:val="00524925"/>
    <w:rsid w:val="00526C1E"/>
    <w:rsid w:val="0052753A"/>
    <w:rsid w:val="0052780F"/>
    <w:rsid w:val="00532AD9"/>
    <w:rsid w:val="00532E0A"/>
    <w:rsid w:val="005346D6"/>
    <w:rsid w:val="00535A8B"/>
    <w:rsid w:val="00536501"/>
    <w:rsid w:val="0053713A"/>
    <w:rsid w:val="00537F35"/>
    <w:rsid w:val="0054033C"/>
    <w:rsid w:val="0054056A"/>
    <w:rsid w:val="0054093F"/>
    <w:rsid w:val="00540E05"/>
    <w:rsid w:val="00543458"/>
    <w:rsid w:val="0054410A"/>
    <w:rsid w:val="00544E7B"/>
    <w:rsid w:val="00544EFC"/>
    <w:rsid w:val="00546024"/>
    <w:rsid w:val="00547A1C"/>
    <w:rsid w:val="005506C7"/>
    <w:rsid w:val="00550948"/>
    <w:rsid w:val="00551573"/>
    <w:rsid w:val="00557782"/>
    <w:rsid w:val="00557ED5"/>
    <w:rsid w:val="00562CBE"/>
    <w:rsid w:val="00564B67"/>
    <w:rsid w:val="005650B7"/>
    <w:rsid w:val="0056641E"/>
    <w:rsid w:val="00570B97"/>
    <w:rsid w:val="00572D9C"/>
    <w:rsid w:val="00575D7B"/>
    <w:rsid w:val="00576C36"/>
    <w:rsid w:val="00576D63"/>
    <w:rsid w:val="00580F50"/>
    <w:rsid w:val="005812F1"/>
    <w:rsid w:val="005821D2"/>
    <w:rsid w:val="00584779"/>
    <w:rsid w:val="00587759"/>
    <w:rsid w:val="00587FF6"/>
    <w:rsid w:val="005903E3"/>
    <w:rsid w:val="0059185E"/>
    <w:rsid w:val="005940D9"/>
    <w:rsid w:val="005946F2"/>
    <w:rsid w:val="005A1E30"/>
    <w:rsid w:val="005A37F0"/>
    <w:rsid w:val="005A3E55"/>
    <w:rsid w:val="005A53B7"/>
    <w:rsid w:val="005A7A3E"/>
    <w:rsid w:val="005B56F3"/>
    <w:rsid w:val="005C0F7D"/>
    <w:rsid w:val="005C269E"/>
    <w:rsid w:val="005C5BC5"/>
    <w:rsid w:val="005C7A6B"/>
    <w:rsid w:val="005D26CE"/>
    <w:rsid w:val="005D2EF9"/>
    <w:rsid w:val="005D3996"/>
    <w:rsid w:val="005E068C"/>
    <w:rsid w:val="005E167C"/>
    <w:rsid w:val="005E2BC0"/>
    <w:rsid w:val="005E36BE"/>
    <w:rsid w:val="005E4389"/>
    <w:rsid w:val="005E448E"/>
    <w:rsid w:val="005E5355"/>
    <w:rsid w:val="005E582A"/>
    <w:rsid w:val="005E5F0A"/>
    <w:rsid w:val="005E7023"/>
    <w:rsid w:val="005F13D7"/>
    <w:rsid w:val="005F25FC"/>
    <w:rsid w:val="005F516C"/>
    <w:rsid w:val="005F732F"/>
    <w:rsid w:val="005F7D57"/>
    <w:rsid w:val="005F7F6C"/>
    <w:rsid w:val="00601F05"/>
    <w:rsid w:val="00603454"/>
    <w:rsid w:val="0060373E"/>
    <w:rsid w:val="00605A7E"/>
    <w:rsid w:val="00605FE3"/>
    <w:rsid w:val="0060730B"/>
    <w:rsid w:val="00607A19"/>
    <w:rsid w:val="00610600"/>
    <w:rsid w:val="00610F13"/>
    <w:rsid w:val="0061162D"/>
    <w:rsid w:val="00612AA5"/>
    <w:rsid w:val="00612BBC"/>
    <w:rsid w:val="00614657"/>
    <w:rsid w:val="00617987"/>
    <w:rsid w:val="00617D21"/>
    <w:rsid w:val="00621388"/>
    <w:rsid w:val="00621818"/>
    <w:rsid w:val="00622125"/>
    <w:rsid w:val="00622562"/>
    <w:rsid w:val="00623809"/>
    <w:rsid w:val="00631DBB"/>
    <w:rsid w:val="0063548B"/>
    <w:rsid w:val="00635841"/>
    <w:rsid w:val="006359F0"/>
    <w:rsid w:val="006435A6"/>
    <w:rsid w:val="006455E2"/>
    <w:rsid w:val="006468A3"/>
    <w:rsid w:val="0064788C"/>
    <w:rsid w:val="00651754"/>
    <w:rsid w:val="00655057"/>
    <w:rsid w:val="0065771D"/>
    <w:rsid w:val="00657C0F"/>
    <w:rsid w:val="00662102"/>
    <w:rsid w:val="00662147"/>
    <w:rsid w:val="00662243"/>
    <w:rsid w:val="00662378"/>
    <w:rsid w:val="006649A4"/>
    <w:rsid w:val="00665E2B"/>
    <w:rsid w:val="00667557"/>
    <w:rsid w:val="00670BF5"/>
    <w:rsid w:val="0067305D"/>
    <w:rsid w:val="006738BB"/>
    <w:rsid w:val="006741DA"/>
    <w:rsid w:val="006758C9"/>
    <w:rsid w:val="006762B6"/>
    <w:rsid w:val="0067630A"/>
    <w:rsid w:val="00677469"/>
    <w:rsid w:val="00680D5F"/>
    <w:rsid w:val="00681EA5"/>
    <w:rsid w:val="00682E22"/>
    <w:rsid w:val="00684FF6"/>
    <w:rsid w:val="00686F95"/>
    <w:rsid w:val="00687637"/>
    <w:rsid w:val="00687A29"/>
    <w:rsid w:val="00687EAA"/>
    <w:rsid w:val="0069019D"/>
    <w:rsid w:val="006908CC"/>
    <w:rsid w:val="00690ACA"/>
    <w:rsid w:val="00690EFE"/>
    <w:rsid w:val="00691B9E"/>
    <w:rsid w:val="00691EB0"/>
    <w:rsid w:val="00693330"/>
    <w:rsid w:val="00695081"/>
    <w:rsid w:val="00695089"/>
    <w:rsid w:val="00695946"/>
    <w:rsid w:val="006A21C9"/>
    <w:rsid w:val="006A25A7"/>
    <w:rsid w:val="006A27F7"/>
    <w:rsid w:val="006A79FE"/>
    <w:rsid w:val="006B0494"/>
    <w:rsid w:val="006B0931"/>
    <w:rsid w:val="006B0C6A"/>
    <w:rsid w:val="006B62B6"/>
    <w:rsid w:val="006B71D8"/>
    <w:rsid w:val="006B78EC"/>
    <w:rsid w:val="006B7D2C"/>
    <w:rsid w:val="006B7FF7"/>
    <w:rsid w:val="006C0307"/>
    <w:rsid w:val="006C075B"/>
    <w:rsid w:val="006C30A8"/>
    <w:rsid w:val="006C347A"/>
    <w:rsid w:val="006C3B79"/>
    <w:rsid w:val="006C6664"/>
    <w:rsid w:val="006C7AE3"/>
    <w:rsid w:val="006D3FFD"/>
    <w:rsid w:val="006D4D54"/>
    <w:rsid w:val="006D62D9"/>
    <w:rsid w:val="006E0264"/>
    <w:rsid w:val="006E5A49"/>
    <w:rsid w:val="006E6419"/>
    <w:rsid w:val="006F0682"/>
    <w:rsid w:val="006F26AB"/>
    <w:rsid w:val="006F2BEA"/>
    <w:rsid w:val="006F4C70"/>
    <w:rsid w:val="006F6A8B"/>
    <w:rsid w:val="006F73A0"/>
    <w:rsid w:val="006F74D1"/>
    <w:rsid w:val="006F7750"/>
    <w:rsid w:val="0070133F"/>
    <w:rsid w:val="00702EA5"/>
    <w:rsid w:val="00707883"/>
    <w:rsid w:val="0071352F"/>
    <w:rsid w:val="007150A4"/>
    <w:rsid w:val="00715BDE"/>
    <w:rsid w:val="00716559"/>
    <w:rsid w:val="00716E6A"/>
    <w:rsid w:val="00716E81"/>
    <w:rsid w:val="00717929"/>
    <w:rsid w:val="007203CA"/>
    <w:rsid w:val="00720770"/>
    <w:rsid w:val="00720F4A"/>
    <w:rsid w:val="00725057"/>
    <w:rsid w:val="0072575E"/>
    <w:rsid w:val="0072674F"/>
    <w:rsid w:val="00726A95"/>
    <w:rsid w:val="00727185"/>
    <w:rsid w:val="00727713"/>
    <w:rsid w:val="00727A3B"/>
    <w:rsid w:val="00730E34"/>
    <w:rsid w:val="00730E81"/>
    <w:rsid w:val="0073498A"/>
    <w:rsid w:val="00734EEA"/>
    <w:rsid w:val="00735153"/>
    <w:rsid w:val="00736615"/>
    <w:rsid w:val="00737E16"/>
    <w:rsid w:val="00740C13"/>
    <w:rsid w:val="00742178"/>
    <w:rsid w:val="00747938"/>
    <w:rsid w:val="00747A3E"/>
    <w:rsid w:val="00750A19"/>
    <w:rsid w:val="0075176D"/>
    <w:rsid w:val="00751929"/>
    <w:rsid w:val="00751D08"/>
    <w:rsid w:val="00753EFA"/>
    <w:rsid w:val="0075416D"/>
    <w:rsid w:val="00755EA5"/>
    <w:rsid w:val="00755EEC"/>
    <w:rsid w:val="0075642D"/>
    <w:rsid w:val="0075646B"/>
    <w:rsid w:val="00760955"/>
    <w:rsid w:val="00761F2F"/>
    <w:rsid w:val="00762EE2"/>
    <w:rsid w:val="007632FF"/>
    <w:rsid w:val="00763F13"/>
    <w:rsid w:val="00764FF1"/>
    <w:rsid w:val="00765A28"/>
    <w:rsid w:val="00766CE1"/>
    <w:rsid w:val="00770740"/>
    <w:rsid w:val="00771721"/>
    <w:rsid w:val="0077211A"/>
    <w:rsid w:val="00772E22"/>
    <w:rsid w:val="00772F0C"/>
    <w:rsid w:val="00774211"/>
    <w:rsid w:val="0077633E"/>
    <w:rsid w:val="007765E3"/>
    <w:rsid w:val="00776675"/>
    <w:rsid w:val="0078214C"/>
    <w:rsid w:val="007829B8"/>
    <w:rsid w:val="0078377D"/>
    <w:rsid w:val="00785518"/>
    <w:rsid w:val="00786FCB"/>
    <w:rsid w:val="007870C2"/>
    <w:rsid w:val="00787ECE"/>
    <w:rsid w:val="00792C47"/>
    <w:rsid w:val="00792DBD"/>
    <w:rsid w:val="00793C90"/>
    <w:rsid w:val="00797069"/>
    <w:rsid w:val="007A010D"/>
    <w:rsid w:val="007A5031"/>
    <w:rsid w:val="007A5250"/>
    <w:rsid w:val="007A636A"/>
    <w:rsid w:val="007B2FC9"/>
    <w:rsid w:val="007B32BF"/>
    <w:rsid w:val="007C00FC"/>
    <w:rsid w:val="007C0474"/>
    <w:rsid w:val="007C053B"/>
    <w:rsid w:val="007C1A44"/>
    <w:rsid w:val="007C2B85"/>
    <w:rsid w:val="007C42CD"/>
    <w:rsid w:val="007C48DF"/>
    <w:rsid w:val="007C51FA"/>
    <w:rsid w:val="007C6CF8"/>
    <w:rsid w:val="007C7693"/>
    <w:rsid w:val="007D3812"/>
    <w:rsid w:val="007D5874"/>
    <w:rsid w:val="007E0DD0"/>
    <w:rsid w:val="007E1A0D"/>
    <w:rsid w:val="007E3782"/>
    <w:rsid w:val="007E5417"/>
    <w:rsid w:val="007E5721"/>
    <w:rsid w:val="007E640B"/>
    <w:rsid w:val="007E738E"/>
    <w:rsid w:val="007E7718"/>
    <w:rsid w:val="007F250E"/>
    <w:rsid w:val="007F5756"/>
    <w:rsid w:val="007F754A"/>
    <w:rsid w:val="00802848"/>
    <w:rsid w:val="008037C7"/>
    <w:rsid w:val="00803C33"/>
    <w:rsid w:val="00803F21"/>
    <w:rsid w:val="00804550"/>
    <w:rsid w:val="008046A5"/>
    <w:rsid w:val="00804A67"/>
    <w:rsid w:val="00807739"/>
    <w:rsid w:val="0081014F"/>
    <w:rsid w:val="008110E2"/>
    <w:rsid w:val="00813D62"/>
    <w:rsid w:val="0081401D"/>
    <w:rsid w:val="00814341"/>
    <w:rsid w:val="00815221"/>
    <w:rsid w:val="00816876"/>
    <w:rsid w:val="0082183E"/>
    <w:rsid w:val="00823B4F"/>
    <w:rsid w:val="00825688"/>
    <w:rsid w:val="00827369"/>
    <w:rsid w:val="00830CDE"/>
    <w:rsid w:val="00830FE0"/>
    <w:rsid w:val="008320CD"/>
    <w:rsid w:val="00832221"/>
    <w:rsid w:val="00836049"/>
    <w:rsid w:val="008365FB"/>
    <w:rsid w:val="00836AC2"/>
    <w:rsid w:val="00836DE7"/>
    <w:rsid w:val="00837252"/>
    <w:rsid w:val="00837E54"/>
    <w:rsid w:val="008414A0"/>
    <w:rsid w:val="008419BD"/>
    <w:rsid w:val="00843017"/>
    <w:rsid w:val="00844127"/>
    <w:rsid w:val="00845564"/>
    <w:rsid w:val="008464CA"/>
    <w:rsid w:val="00846BA2"/>
    <w:rsid w:val="00847AF2"/>
    <w:rsid w:val="00850124"/>
    <w:rsid w:val="00850954"/>
    <w:rsid w:val="00851750"/>
    <w:rsid w:val="00852E36"/>
    <w:rsid w:val="008549DF"/>
    <w:rsid w:val="00854AC7"/>
    <w:rsid w:val="00855C1C"/>
    <w:rsid w:val="00856364"/>
    <w:rsid w:val="00857FA3"/>
    <w:rsid w:val="008609B8"/>
    <w:rsid w:val="00860AD4"/>
    <w:rsid w:val="00861BB7"/>
    <w:rsid w:val="00862309"/>
    <w:rsid w:val="00864401"/>
    <w:rsid w:val="008647C7"/>
    <w:rsid w:val="00864C01"/>
    <w:rsid w:val="008655E2"/>
    <w:rsid w:val="00865F14"/>
    <w:rsid w:val="0086736C"/>
    <w:rsid w:val="00870A0C"/>
    <w:rsid w:val="0087105F"/>
    <w:rsid w:val="00871E3F"/>
    <w:rsid w:val="008733BF"/>
    <w:rsid w:val="00874588"/>
    <w:rsid w:val="00876D07"/>
    <w:rsid w:val="00877D4A"/>
    <w:rsid w:val="0088041A"/>
    <w:rsid w:val="0088052C"/>
    <w:rsid w:val="00880B07"/>
    <w:rsid w:val="00880F87"/>
    <w:rsid w:val="008814D2"/>
    <w:rsid w:val="00882A0C"/>
    <w:rsid w:val="00882E27"/>
    <w:rsid w:val="008840DA"/>
    <w:rsid w:val="008856F5"/>
    <w:rsid w:val="008941B7"/>
    <w:rsid w:val="00894CE7"/>
    <w:rsid w:val="00894DEE"/>
    <w:rsid w:val="00894F05"/>
    <w:rsid w:val="008951B4"/>
    <w:rsid w:val="008956F8"/>
    <w:rsid w:val="00896461"/>
    <w:rsid w:val="008A0C08"/>
    <w:rsid w:val="008A3F88"/>
    <w:rsid w:val="008A4823"/>
    <w:rsid w:val="008A6874"/>
    <w:rsid w:val="008B22CA"/>
    <w:rsid w:val="008B268B"/>
    <w:rsid w:val="008B3077"/>
    <w:rsid w:val="008B3A24"/>
    <w:rsid w:val="008B440E"/>
    <w:rsid w:val="008B7725"/>
    <w:rsid w:val="008C15B4"/>
    <w:rsid w:val="008C3E03"/>
    <w:rsid w:val="008C5A50"/>
    <w:rsid w:val="008C67E9"/>
    <w:rsid w:val="008C69BB"/>
    <w:rsid w:val="008C6D47"/>
    <w:rsid w:val="008C70F3"/>
    <w:rsid w:val="008D13BC"/>
    <w:rsid w:val="008D1AAF"/>
    <w:rsid w:val="008D1C47"/>
    <w:rsid w:val="008D3028"/>
    <w:rsid w:val="008D7E96"/>
    <w:rsid w:val="008E07EF"/>
    <w:rsid w:val="008E0B48"/>
    <w:rsid w:val="008E39B1"/>
    <w:rsid w:val="008E4A2A"/>
    <w:rsid w:val="008E552A"/>
    <w:rsid w:val="008E628B"/>
    <w:rsid w:val="008F079B"/>
    <w:rsid w:val="008F3FF2"/>
    <w:rsid w:val="008F5D71"/>
    <w:rsid w:val="008F5F18"/>
    <w:rsid w:val="0090063B"/>
    <w:rsid w:val="0090171A"/>
    <w:rsid w:val="00904144"/>
    <w:rsid w:val="0090432E"/>
    <w:rsid w:val="00904A12"/>
    <w:rsid w:val="00905086"/>
    <w:rsid w:val="00905FD6"/>
    <w:rsid w:val="00906757"/>
    <w:rsid w:val="00906FDB"/>
    <w:rsid w:val="00907AF2"/>
    <w:rsid w:val="00910928"/>
    <w:rsid w:val="00911D21"/>
    <w:rsid w:val="00912B51"/>
    <w:rsid w:val="00912ED2"/>
    <w:rsid w:val="00913DC2"/>
    <w:rsid w:val="009143E4"/>
    <w:rsid w:val="0091467F"/>
    <w:rsid w:val="0091615A"/>
    <w:rsid w:val="00916346"/>
    <w:rsid w:val="00917AB1"/>
    <w:rsid w:val="009206D8"/>
    <w:rsid w:val="00922D7C"/>
    <w:rsid w:val="0092336D"/>
    <w:rsid w:val="00923909"/>
    <w:rsid w:val="00926C6E"/>
    <w:rsid w:val="00926E49"/>
    <w:rsid w:val="00931DEF"/>
    <w:rsid w:val="009342BE"/>
    <w:rsid w:val="009343DD"/>
    <w:rsid w:val="00934D12"/>
    <w:rsid w:val="0093502F"/>
    <w:rsid w:val="00935503"/>
    <w:rsid w:val="00937061"/>
    <w:rsid w:val="00942066"/>
    <w:rsid w:val="00943274"/>
    <w:rsid w:val="00947CAF"/>
    <w:rsid w:val="00951A36"/>
    <w:rsid w:val="00953139"/>
    <w:rsid w:val="00953322"/>
    <w:rsid w:val="009536BD"/>
    <w:rsid w:val="00954423"/>
    <w:rsid w:val="0095581E"/>
    <w:rsid w:val="00955983"/>
    <w:rsid w:val="0095598A"/>
    <w:rsid w:val="00961CD5"/>
    <w:rsid w:val="00962E82"/>
    <w:rsid w:val="00963A86"/>
    <w:rsid w:val="00964B37"/>
    <w:rsid w:val="00965CDF"/>
    <w:rsid w:val="009663DE"/>
    <w:rsid w:val="009669D2"/>
    <w:rsid w:val="00967168"/>
    <w:rsid w:val="00970A03"/>
    <w:rsid w:val="0097135A"/>
    <w:rsid w:val="0097135F"/>
    <w:rsid w:val="009715CA"/>
    <w:rsid w:val="00971652"/>
    <w:rsid w:val="00972A1E"/>
    <w:rsid w:val="009739BF"/>
    <w:rsid w:val="00973C67"/>
    <w:rsid w:val="00973CE0"/>
    <w:rsid w:val="00975128"/>
    <w:rsid w:val="00976C4B"/>
    <w:rsid w:val="0097790B"/>
    <w:rsid w:val="00981087"/>
    <w:rsid w:val="00982421"/>
    <w:rsid w:val="00986DBC"/>
    <w:rsid w:val="0098726A"/>
    <w:rsid w:val="00987883"/>
    <w:rsid w:val="00987C87"/>
    <w:rsid w:val="00987DBC"/>
    <w:rsid w:val="0099124F"/>
    <w:rsid w:val="0099211F"/>
    <w:rsid w:val="00995201"/>
    <w:rsid w:val="009968E8"/>
    <w:rsid w:val="009A21AA"/>
    <w:rsid w:val="009A2B57"/>
    <w:rsid w:val="009A5EA7"/>
    <w:rsid w:val="009A6346"/>
    <w:rsid w:val="009A6AEB"/>
    <w:rsid w:val="009A70A1"/>
    <w:rsid w:val="009B00EE"/>
    <w:rsid w:val="009B20A6"/>
    <w:rsid w:val="009B341C"/>
    <w:rsid w:val="009C0FA0"/>
    <w:rsid w:val="009C1D15"/>
    <w:rsid w:val="009C1FA8"/>
    <w:rsid w:val="009C27D3"/>
    <w:rsid w:val="009C4118"/>
    <w:rsid w:val="009C51DE"/>
    <w:rsid w:val="009C6CD7"/>
    <w:rsid w:val="009D19AC"/>
    <w:rsid w:val="009D1D4C"/>
    <w:rsid w:val="009D2027"/>
    <w:rsid w:val="009D3784"/>
    <w:rsid w:val="009D76B0"/>
    <w:rsid w:val="009D7A7A"/>
    <w:rsid w:val="009E0319"/>
    <w:rsid w:val="009E17E5"/>
    <w:rsid w:val="009E3669"/>
    <w:rsid w:val="009E3EDC"/>
    <w:rsid w:val="009E4A69"/>
    <w:rsid w:val="009E4D47"/>
    <w:rsid w:val="009E624F"/>
    <w:rsid w:val="009E69C4"/>
    <w:rsid w:val="009E6D89"/>
    <w:rsid w:val="009F0118"/>
    <w:rsid w:val="009F0A4F"/>
    <w:rsid w:val="009F44DD"/>
    <w:rsid w:val="00A00557"/>
    <w:rsid w:val="00A010E3"/>
    <w:rsid w:val="00A01491"/>
    <w:rsid w:val="00A02783"/>
    <w:rsid w:val="00A03444"/>
    <w:rsid w:val="00A044FD"/>
    <w:rsid w:val="00A05ECE"/>
    <w:rsid w:val="00A115C6"/>
    <w:rsid w:val="00A12F1F"/>
    <w:rsid w:val="00A14D43"/>
    <w:rsid w:val="00A1585D"/>
    <w:rsid w:val="00A22AA7"/>
    <w:rsid w:val="00A23575"/>
    <w:rsid w:val="00A24FB9"/>
    <w:rsid w:val="00A26A06"/>
    <w:rsid w:val="00A274BE"/>
    <w:rsid w:val="00A27F2D"/>
    <w:rsid w:val="00A30316"/>
    <w:rsid w:val="00A307FC"/>
    <w:rsid w:val="00A336BC"/>
    <w:rsid w:val="00A33DE1"/>
    <w:rsid w:val="00A3453B"/>
    <w:rsid w:val="00A34FFA"/>
    <w:rsid w:val="00A35991"/>
    <w:rsid w:val="00A43E10"/>
    <w:rsid w:val="00A45A7E"/>
    <w:rsid w:val="00A46CA9"/>
    <w:rsid w:val="00A502AE"/>
    <w:rsid w:val="00A50F64"/>
    <w:rsid w:val="00A5335F"/>
    <w:rsid w:val="00A54803"/>
    <w:rsid w:val="00A551D0"/>
    <w:rsid w:val="00A6103F"/>
    <w:rsid w:val="00A62BEA"/>
    <w:rsid w:val="00A64597"/>
    <w:rsid w:val="00A64D92"/>
    <w:rsid w:val="00A66FED"/>
    <w:rsid w:val="00A70301"/>
    <w:rsid w:val="00A719C5"/>
    <w:rsid w:val="00A74177"/>
    <w:rsid w:val="00A756FE"/>
    <w:rsid w:val="00A75D87"/>
    <w:rsid w:val="00A77167"/>
    <w:rsid w:val="00A8042C"/>
    <w:rsid w:val="00A80CBC"/>
    <w:rsid w:val="00A81419"/>
    <w:rsid w:val="00A82353"/>
    <w:rsid w:val="00A82579"/>
    <w:rsid w:val="00A83E3A"/>
    <w:rsid w:val="00A86440"/>
    <w:rsid w:val="00A87AA2"/>
    <w:rsid w:val="00A87AF4"/>
    <w:rsid w:val="00A920CC"/>
    <w:rsid w:val="00A929D6"/>
    <w:rsid w:val="00A93FB8"/>
    <w:rsid w:val="00A94C90"/>
    <w:rsid w:val="00A97528"/>
    <w:rsid w:val="00AA09A6"/>
    <w:rsid w:val="00AA1BB3"/>
    <w:rsid w:val="00AA2193"/>
    <w:rsid w:val="00AA2E4D"/>
    <w:rsid w:val="00AA3698"/>
    <w:rsid w:val="00AA3FBF"/>
    <w:rsid w:val="00AA710F"/>
    <w:rsid w:val="00AB0F67"/>
    <w:rsid w:val="00AB1795"/>
    <w:rsid w:val="00AB1A92"/>
    <w:rsid w:val="00AB1BB4"/>
    <w:rsid w:val="00AB1D37"/>
    <w:rsid w:val="00AB34E8"/>
    <w:rsid w:val="00AB4AFA"/>
    <w:rsid w:val="00AB4FAE"/>
    <w:rsid w:val="00AB6871"/>
    <w:rsid w:val="00AB7261"/>
    <w:rsid w:val="00AC05F6"/>
    <w:rsid w:val="00AC3012"/>
    <w:rsid w:val="00AC37DB"/>
    <w:rsid w:val="00AC3813"/>
    <w:rsid w:val="00AC65B4"/>
    <w:rsid w:val="00AD0379"/>
    <w:rsid w:val="00AD1204"/>
    <w:rsid w:val="00AD271B"/>
    <w:rsid w:val="00AD3CC9"/>
    <w:rsid w:val="00AD686E"/>
    <w:rsid w:val="00AE0CA1"/>
    <w:rsid w:val="00AE0CAD"/>
    <w:rsid w:val="00AE15DC"/>
    <w:rsid w:val="00AE3670"/>
    <w:rsid w:val="00AE3FFA"/>
    <w:rsid w:val="00AE7C19"/>
    <w:rsid w:val="00AF1683"/>
    <w:rsid w:val="00AF2723"/>
    <w:rsid w:val="00AF5058"/>
    <w:rsid w:val="00B00AB1"/>
    <w:rsid w:val="00B00BBD"/>
    <w:rsid w:val="00B00E42"/>
    <w:rsid w:val="00B015B8"/>
    <w:rsid w:val="00B04238"/>
    <w:rsid w:val="00B04E03"/>
    <w:rsid w:val="00B05669"/>
    <w:rsid w:val="00B07A78"/>
    <w:rsid w:val="00B1084F"/>
    <w:rsid w:val="00B11C39"/>
    <w:rsid w:val="00B13C99"/>
    <w:rsid w:val="00B14702"/>
    <w:rsid w:val="00B167BC"/>
    <w:rsid w:val="00B17C45"/>
    <w:rsid w:val="00B20583"/>
    <w:rsid w:val="00B22D9A"/>
    <w:rsid w:val="00B24EF1"/>
    <w:rsid w:val="00B25FF2"/>
    <w:rsid w:val="00B3148C"/>
    <w:rsid w:val="00B32AC9"/>
    <w:rsid w:val="00B34252"/>
    <w:rsid w:val="00B34CF9"/>
    <w:rsid w:val="00B36841"/>
    <w:rsid w:val="00B40B77"/>
    <w:rsid w:val="00B40FFF"/>
    <w:rsid w:val="00B43D0B"/>
    <w:rsid w:val="00B44995"/>
    <w:rsid w:val="00B4596D"/>
    <w:rsid w:val="00B468C6"/>
    <w:rsid w:val="00B471ED"/>
    <w:rsid w:val="00B50E7F"/>
    <w:rsid w:val="00B53C62"/>
    <w:rsid w:val="00B61869"/>
    <w:rsid w:val="00B63703"/>
    <w:rsid w:val="00B63901"/>
    <w:rsid w:val="00B64A4B"/>
    <w:rsid w:val="00B650E2"/>
    <w:rsid w:val="00B65D75"/>
    <w:rsid w:val="00B65FF6"/>
    <w:rsid w:val="00B6623F"/>
    <w:rsid w:val="00B70663"/>
    <w:rsid w:val="00B71FE2"/>
    <w:rsid w:val="00B72513"/>
    <w:rsid w:val="00B73328"/>
    <w:rsid w:val="00B75376"/>
    <w:rsid w:val="00B7631F"/>
    <w:rsid w:val="00B76A58"/>
    <w:rsid w:val="00B833E9"/>
    <w:rsid w:val="00B85240"/>
    <w:rsid w:val="00B85BDE"/>
    <w:rsid w:val="00B85CC2"/>
    <w:rsid w:val="00B87CA7"/>
    <w:rsid w:val="00B90C23"/>
    <w:rsid w:val="00B92899"/>
    <w:rsid w:val="00B9486D"/>
    <w:rsid w:val="00B949EE"/>
    <w:rsid w:val="00B95EC8"/>
    <w:rsid w:val="00B97DFF"/>
    <w:rsid w:val="00BA0288"/>
    <w:rsid w:val="00BA1E84"/>
    <w:rsid w:val="00BA3A06"/>
    <w:rsid w:val="00BA4C88"/>
    <w:rsid w:val="00BA6277"/>
    <w:rsid w:val="00BA7157"/>
    <w:rsid w:val="00BB27DC"/>
    <w:rsid w:val="00BB37A1"/>
    <w:rsid w:val="00BB3CC8"/>
    <w:rsid w:val="00BB496F"/>
    <w:rsid w:val="00BB5D38"/>
    <w:rsid w:val="00BB5FEF"/>
    <w:rsid w:val="00BC0A09"/>
    <w:rsid w:val="00BC4188"/>
    <w:rsid w:val="00BC663E"/>
    <w:rsid w:val="00BC72B6"/>
    <w:rsid w:val="00BC75C2"/>
    <w:rsid w:val="00BD0785"/>
    <w:rsid w:val="00BD0E30"/>
    <w:rsid w:val="00BD1A7F"/>
    <w:rsid w:val="00BD2919"/>
    <w:rsid w:val="00BD74B8"/>
    <w:rsid w:val="00BD7652"/>
    <w:rsid w:val="00BE24DE"/>
    <w:rsid w:val="00BE438D"/>
    <w:rsid w:val="00BE5DB0"/>
    <w:rsid w:val="00BE6613"/>
    <w:rsid w:val="00BE6A53"/>
    <w:rsid w:val="00BF196F"/>
    <w:rsid w:val="00BF2D98"/>
    <w:rsid w:val="00BF2E24"/>
    <w:rsid w:val="00BF51CA"/>
    <w:rsid w:val="00BF5493"/>
    <w:rsid w:val="00BF62B0"/>
    <w:rsid w:val="00BF7637"/>
    <w:rsid w:val="00C01132"/>
    <w:rsid w:val="00C01856"/>
    <w:rsid w:val="00C01B3F"/>
    <w:rsid w:val="00C02928"/>
    <w:rsid w:val="00C05206"/>
    <w:rsid w:val="00C059CA"/>
    <w:rsid w:val="00C06B73"/>
    <w:rsid w:val="00C06EFE"/>
    <w:rsid w:val="00C0737F"/>
    <w:rsid w:val="00C138A9"/>
    <w:rsid w:val="00C15BB5"/>
    <w:rsid w:val="00C160E5"/>
    <w:rsid w:val="00C16EF7"/>
    <w:rsid w:val="00C20D96"/>
    <w:rsid w:val="00C2122F"/>
    <w:rsid w:val="00C26AE5"/>
    <w:rsid w:val="00C26FCA"/>
    <w:rsid w:val="00C32153"/>
    <w:rsid w:val="00C33548"/>
    <w:rsid w:val="00C34688"/>
    <w:rsid w:val="00C34E7A"/>
    <w:rsid w:val="00C365A7"/>
    <w:rsid w:val="00C4020F"/>
    <w:rsid w:val="00C40B9B"/>
    <w:rsid w:val="00C40FBA"/>
    <w:rsid w:val="00C41C94"/>
    <w:rsid w:val="00C440F1"/>
    <w:rsid w:val="00C47EEB"/>
    <w:rsid w:val="00C50C70"/>
    <w:rsid w:val="00C512E4"/>
    <w:rsid w:val="00C514C5"/>
    <w:rsid w:val="00C5253A"/>
    <w:rsid w:val="00C53688"/>
    <w:rsid w:val="00C56DE8"/>
    <w:rsid w:val="00C638E2"/>
    <w:rsid w:val="00C63A3A"/>
    <w:rsid w:val="00C63C40"/>
    <w:rsid w:val="00C66679"/>
    <w:rsid w:val="00C669A4"/>
    <w:rsid w:val="00C67041"/>
    <w:rsid w:val="00C7101B"/>
    <w:rsid w:val="00C72094"/>
    <w:rsid w:val="00C7443C"/>
    <w:rsid w:val="00C746FF"/>
    <w:rsid w:val="00C75AD2"/>
    <w:rsid w:val="00C8139C"/>
    <w:rsid w:val="00C81EF1"/>
    <w:rsid w:val="00C82B82"/>
    <w:rsid w:val="00C82FD9"/>
    <w:rsid w:val="00C8306E"/>
    <w:rsid w:val="00C838CD"/>
    <w:rsid w:val="00C83BA5"/>
    <w:rsid w:val="00C84A7C"/>
    <w:rsid w:val="00C85253"/>
    <w:rsid w:val="00C90508"/>
    <w:rsid w:val="00C91D44"/>
    <w:rsid w:val="00C91DC9"/>
    <w:rsid w:val="00C91ECE"/>
    <w:rsid w:val="00C92A84"/>
    <w:rsid w:val="00C95122"/>
    <w:rsid w:val="00CA0E43"/>
    <w:rsid w:val="00CA19D4"/>
    <w:rsid w:val="00CA1BBF"/>
    <w:rsid w:val="00CA389E"/>
    <w:rsid w:val="00CA3CD3"/>
    <w:rsid w:val="00CA64C7"/>
    <w:rsid w:val="00CA68EF"/>
    <w:rsid w:val="00CB15B8"/>
    <w:rsid w:val="00CB410A"/>
    <w:rsid w:val="00CB4DA7"/>
    <w:rsid w:val="00CB5B83"/>
    <w:rsid w:val="00CB6320"/>
    <w:rsid w:val="00CC1FE1"/>
    <w:rsid w:val="00CC4257"/>
    <w:rsid w:val="00CC4DAD"/>
    <w:rsid w:val="00CC5D1C"/>
    <w:rsid w:val="00CC7B5B"/>
    <w:rsid w:val="00CD0F3F"/>
    <w:rsid w:val="00CD3B4C"/>
    <w:rsid w:val="00CD5205"/>
    <w:rsid w:val="00CD7EE8"/>
    <w:rsid w:val="00CE241A"/>
    <w:rsid w:val="00CE56B6"/>
    <w:rsid w:val="00CE639C"/>
    <w:rsid w:val="00CE6F63"/>
    <w:rsid w:val="00CF0329"/>
    <w:rsid w:val="00CF07D0"/>
    <w:rsid w:val="00CF3600"/>
    <w:rsid w:val="00CF36BD"/>
    <w:rsid w:val="00CF418E"/>
    <w:rsid w:val="00CF4991"/>
    <w:rsid w:val="00CF547F"/>
    <w:rsid w:val="00CF5EA9"/>
    <w:rsid w:val="00CF67DE"/>
    <w:rsid w:val="00D011DC"/>
    <w:rsid w:val="00D01712"/>
    <w:rsid w:val="00D040F0"/>
    <w:rsid w:val="00D04D7E"/>
    <w:rsid w:val="00D068E6"/>
    <w:rsid w:val="00D11544"/>
    <w:rsid w:val="00D11BF5"/>
    <w:rsid w:val="00D128A5"/>
    <w:rsid w:val="00D141BF"/>
    <w:rsid w:val="00D14C33"/>
    <w:rsid w:val="00D162CB"/>
    <w:rsid w:val="00D169CB"/>
    <w:rsid w:val="00D17823"/>
    <w:rsid w:val="00D20634"/>
    <w:rsid w:val="00D21C16"/>
    <w:rsid w:val="00D252AB"/>
    <w:rsid w:val="00D25CF6"/>
    <w:rsid w:val="00D2625D"/>
    <w:rsid w:val="00D27114"/>
    <w:rsid w:val="00D27E5B"/>
    <w:rsid w:val="00D30CDE"/>
    <w:rsid w:val="00D37DB8"/>
    <w:rsid w:val="00D407C5"/>
    <w:rsid w:val="00D40B24"/>
    <w:rsid w:val="00D446E6"/>
    <w:rsid w:val="00D46400"/>
    <w:rsid w:val="00D467BD"/>
    <w:rsid w:val="00D46F97"/>
    <w:rsid w:val="00D473F6"/>
    <w:rsid w:val="00D47B90"/>
    <w:rsid w:val="00D502AA"/>
    <w:rsid w:val="00D51001"/>
    <w:rsid w:val="00D53C8D"/>
    <w:rsid w:val="00D65288"/>
    <w:rsid w:val="00D67F51"/>
    <w:rsid w:val="00D710E2"/>
    <w:rsid w:val="00D7140C"/>
    <w:rsid w:val="00D72D4D"/>
    <w:rsid w:val="00D75011"/>
    <w:rsid w:val="00D7619C"/>
    <w:rsid w:val="00D77341"/>
    <w:rsid w:val="00D81289"/>
    <w:rsid w:val="00D81B47"/>
    <w:rsid w:val="00D852EB"/>
    <w:rsid w:val="00D85E0E"/>
    <w:rsid w:val="00D87C21"/>
    <w:rsid w:val="00D915DD"/>
    <w:rsid w:val="00D921B9"/>
    <w:rsid w:val="00D925DB"/>
    <w:rsid w:val="00D944E0"/>
    <w:rsid w:val="00D96391"/>
    <w:rsid w:val="00DA0A20"/>
    <w:rsid w:val="00DA1822"/>
    <w:rsid w:val="00DA46B8"/>
    <w:rsid w:val="00DA514D"/>
    <w:rsid w:val="00DA57FE"/>
    <w:rsid w:val="00DA76C3"/>
    <w:rsid w:val="00DB1112"/>
    <w:rsid w:val="00DB3418"/>
    <w:rsid w:val="00DB35F0"/>
    <w:rsid w:val="00DB36E5"/>
    <w:rsid w:val="00DB4B39"/>
    <w:rsid w:val="00DB5C9B"/>
    <w:rsid w:val="00DB6807"/>
    <w:rsid w:val="00DC049A"/>
    <w:rsid w:val="00DC08BD"/>
    <w:rsid w:val="00DC264A"/>
    <w:rsid w:val="00DC401D"/>
    <w:rsid w:val="00DC4D1F"/>
    <w:rsid w:val="00DC6328"/>
    <w:rsid w:val="00DC74FE"/>
    <w:rsid w:val="00DD1C39"/>
    <w:rsid w:val="00DD558A"/>
    <w:rsid w:val="00DD64EE"/>
    <w:rsid w:val="00DD6FD6"/>
    <w:rsid w:val="00DD77C2"/>
    <w:rsid w:val="00DE0315"/>
    <w:rsid w:val="00DE1269"/>
    <w:rsid w:val="00DE2C33"/>
    <w:rsid w:val="00DE3D37"/>
    <w:rsid w:val="00DE6D36"/>
    <w:rsid w:val="00DE75C7"/>
    <w:rsid w:val="00DE7C79"/>
    <w:rsid w:val="00DF03B9"/>
    <w:rsid w:val="00DF05C9"/>
    <w:rsid w:val="00DF4C6F"/>
    <w:rsid w:val="00DF5829"/>
    <w:rsid w:val="00DF62CC"/>
    <w:rsid w:val="00DF69DD"/>
    <w:rsid w:val="00E00823"/>
    <w:rsid w:val="00E01DFB"/>
    <w:rsid w:val="00E0269C"/>
    <w:rsid w:val="00E028C7"/>
    <w:rsid w:val="00E039F1"/>
    <w:rsid w:val="00E03A9B"/>
    <w:rsid w:val="00E05B96"/>
    <w:rsid w:val="00E05E16"/>
    <w:rsid w:val="00E10424"/>
    <w:rsid w:val="00E106F4"/>
    <w:rsid w:val="00E10DA1"/>
    <w:rsid w:val="00E11E54"/>
    <w:rsid w:val="00E123F3"/>
    <w:rsid w:val="00E12C29"/>
    <w:rsid w:val="00E16288"/>
    <w:rsid w:val="00E16ACB"/>
    <w:rsid w:val="00E16EF2"/>
    <w:rsid w:val="00E171C2"/>
    <w:rsid w:val="00E17E91"/>
    <w:rsid w:val="00E21F1D"/>
    <w:rsid w:val="00E225E1"/>
    <w:rsid w:val="00E240D3"/>
    <w:rsid w:val="00E2469B"/>
    <w:rsid w:val="00E25431"/>
    <w:rsid w:val="00E2549F"/>
    <w:rsid w:val="00E25BFD"/>
    <w:rsid w:val="00E30597"/>
    <w:rsid w:val="00E329F1"/>
    <w:rsid w:val="00E32EF3"/>
    <w:rsid w:val="00E34ED6"/>
    <w:rsid w:val="00E37867"/>
    <w:rsid w:val="00E405C0"/>
    <w:rsid w:val="00E428BD"/>
    <w:rsid w:val="00E42C54"/>
    <w:rsid w:val="00E431C5"/>
    <w:rsid w:val="00E43DA2"/>
    <w:rsid w:val="00E45AF8"/>
    <w:rsid w:val="00E5003A"/>
    <w:rsid w:val="00E50683"/>
    <w:rsid w:val="00E50AA9"/>
    <w:rsid w:val="00E51C6A"/>
    <w:rsid w:val="00E5384B"/>
    <w:rsid w:val="00E56567"/>
    <w:rsid w:val="00E579BD"/>
    <w:rsid w:val="00E602CF"/>
    <w:rsid w:val="00E60F87"/>
    <w:rsid w:val="00E6190D"/>
    <w:rsid w:val="00E62B02"/>
    <w:rsid w:val="00E63861"/>
    <w:rsid w:val="00E709F1"/>
    <w:rsid w:val="00E72772"/>
    <w:rsid w:val="00E73F87"/>
    <w:rsid w:val="00E74106"/>
    <w:rsid w:val="00E741D7"/>
    <w:rsid w:val="00E75ACC"/>
    <w:rsid w:val="00E767FC"/>
    <w:rsid w:val="00E776A1"/>
    <w:rsid w:val="00E77A99"/>
    <w:rsid w:val="00E82065"/>
    <w:rsid w:val="00E820F6"/>
    <w:rsid w:val="00E825D7"/>
    <w:rsid w:val="00E82DD4"/>
    <w:rsid w:val="00E844EB"/>
    <w:rsid w:val="00E901E9"/>
    <w:rsid w:val="00E90311"/>
    <w:rsid w:val="00E90F1D"/>
    <w:rsid w:val="00E917D2"/>
    <w:rsid w:val="00E921D1"/>
    <w:rsid w:val="00E93784"/>
    <w:rsid w:val="00E95919"/>
    <w:rsid w:val="00E97A94"/>
    <w:rsid w:val="00EA027B"/>
    <w:rsid w:val="00EA04BF"/>
    <w:rsid w:val="00EA1525"/>
    <w:rsid w:val="00EA2E5A"/>
    <w:rsid w:val="00EA4730"/>
    <w:rsid w:val="00EA5246"/>
    <w:rsid w:val="00EA57CE"/>
    <w:rsid w:val="00EA6BD7"/>
    <w:rsid w:val="00EA714B"/>
    <w:rsid w:val="00EB0058"/>
    <w:rsid w:val="00EB0A78"/>
    <w:rsid w:val="00EB18C7"/>
    <w:rsid w:val="00EB2118"/>
    <w:rsid w:val="00EB250F"/>
    <w:rsid w:val="00EB3E69"/>
    <w:rsid w:val="00EB4D6F"/>
    <w:rsid w:val="00EB5197"/>
    <w:rsid w:val="00EB53D2"/>
    <w:rsid w:val="00EB5AFF"/>
    <w:rsid w:val="00EB75F2"/>
    <w:rsid w:val="00EC0DDD"/>
    <w:rsid w:val="00EC1633"/>
    <w:rsid w:val="00EC2A3C"/>
    <w:rsid w:val="00EC4847"/>
    <w:rsid w:val="00EC605B"/>
    <w:rsid w:val="00EC618E"/>
    <w:rsid w:val="00EC679C"/>
    <w:rsid w:val="00EC767D"/>
    <w:rsid w:val="00EC79E5"/>
    <w:rsid w:val="00ED1773"/>
    <w:rsid w:val="00ED297C"/>
    <w:rsid w:val="00ED4999"/>
    <w:rsid w:val="00ED689F"/>
    <w:rsid w:val="00ED700D"/>
    <w:rsid w:val="00EE0D9E"/>
    <w:rsid w:val="00EE0DB4"/>
    <w:rsid w:val="00EE1DF1"/>
    <w:rsid w:val="00EE3EF3"/>
    <w:rsid w:val="00EE44DF"/>
    <w:rsid w:val="00EE6543"/>
    <w:rsid w:val="00EF1D75"/>
    <w:rsid w:val="00EF3163"/>
    <w:rsid w:val="00EF36A0"/>
    <w:rsid w:val="00EF3E8D"/>
    <w:rsid w:val="00EF65DA"/>
    <w:rsid w:val="00EF6E07"/>
    <w:rsid w:val="00F011BB"/>
    <w:rsid w:val="00F0232D"/>
    <w:rsid w:val="00F03410"/>
    <w:rsid w:val="00F04923"/>
    <w:rsid w:val="00F0562F"/>
    <w:rsid w:val="00F069F4"/>
    <w:rsid w:val="00F06DED"/>
    <w:rsid w:val="00F14B27"/>
    <w:rsid w:val="00F14E30"/>
    <w:rsid w:val="00F15254"/>
    <w:rsid w:val="00F24257"/>
    <w:rsid w:val="00F30FAC"/>
    <w:rsid w:val="00F31502"/>
    <w:rsid w:val="00F33A1A"/>
    <w:rsid w:val="00F35626"/>
    <w:rsid w:val="00F357C5"/>
    <w:rsid w:val="00F375CF"/>
    <w:rsid w:val="00F40361"/>
    <w:rsid w:val="00F406F9"/>
    <w:rsid w:val="00F40925"/>
    <w:rsid w:val="00F40BB4"/>
    <w:rsid w:val="00F45E8A"/>
    <w:rsid w:val="00F476A1"/>
    <w:rsid w:val="00F478BA"/>
    <w:rsid w:val="00F52FBE"/>
    <w:rsid w:val="00F5350E"/>
    <w:rsid w:val="00F56536"/>
    <w:rsid w:val="00F56866"/>
    <w:rsid w:val="00F57A52"/>
    <w:rsid w:val="00F603F8"/>
    <w:rsid w:val="00F618B2"/>
    <w:rsid w:val="00F61C70"/>
    <w:rsid w:val="00F6329F"/>
    <w:rsid w:val="00F66CCA"/>
    <w:rsid w:val="00F66CD5"/>
    <w:rsid w:val="00F67656"/>
    <w:rsid w:val="00F766E5"/>
    <w:rsid w:val="00F76A7C"/>
    <w:rsid w:val="00F76DA4"/>
    <w:rsid w:val="00F81723"/>
    <w:rsid w:val="00F820F2"/>
    <w:rsid w:val="00F8506E"/>
    <w:rsid w:val="00F86F86"/>
    <w:rsid w:val="00F90B62"/>
    <w:rsid w:val="00F92DE5"/>
    <w:rsid w:val="00F93194"/>
    <w:rsid w:val="00F93397"/>
    <w:rsid w:val="00F94040"/>
    <w:rsid w:val="00F95E26"/>
    <w:rsid w:val="00F97714"/>
    <w:rsid w:val="00FA0A2D"/>
    <w:rsid w:val="00FA0F87"/>
    <w:rsid w:val="00FA3D19"/>
    <w:rsid w:val="00FA6DDD"/>
    <w:rsid w:val="00FA76AC"/>
    <w:rsid w:val="00FB0401"/>
    <w:rsid w:val="00FB0DC8"/>
    <w:rsid w:val="00FB1115"/>
    <w:rsid w:val="00FB559A"/>
    <w:rsid w:val="00FB5D06"/>
    <w:rsid w:val="00FC2C32"/>
    <w:rsid w:val="00FC3654"/>
    <w:rsid w:val="00FC6DC9"/>
    <w:rsid w:val="00FD04B5"/>
    <w:rsid w:val="00FD2665"/>
    <w:rsid w:val="00FD7EBA"/>
    <w:rsid w:val="00FE144E"/>
    <w:rsid w:val="00FE2F46"/>
    <w:rsid w:val="00FE6D89"/>
    <w:rsid w:val="00FF0AB8"/>
    <w:rsid w:val="00FF0D59"/>
    <w:rsid w:val="00FF0E35"/>
    <w:rsid w:val="00FF11E6"/>
    <w:rsid w:val="00FF1B04"/>
    <w:rsid w:val="00FF2C73"/>
    <w:rsid w:val="00FF4406"/>
    <w:rsid w:val="00FF4C3D"/>
    <w:rsid w:val="00FF686C"/>
    <w:rsid w:val="00FF70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4D6EA5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Zeilennummer">
    <w:name w:val="line number"/>
    <w:basedOn w:val="Absatz-Standardschriftart"/>
    <w:uiPriority w:val="99"/>
    <w:semiHidden/>
    <w:unhideWhenUsed/>
    <w:rsid w:val="00FA0A2D"/>
  </w:style>
  <w:style w:type="paragraph" w:customStyle="1" w:styleId="PaperTitel">
    <w:name w:val="Paper Titel"/>
    <w:basedOn w:val="Standard"/>
    <w:link w:val="PaperTitelZchn"/>
    <w:qFormat/>
    <w:rsid w:val="001C0031"/>
    <w:pPr>
      <w:spacing w:before="100" w:beforeAutospacing="1" w:after="120" w:line="480" w:lineRule="auto"/>
      <w:jc w:val="center"/>
    </w:pPr>
    <w:rPr>
      <w:rFonts w:ascii="Times New Roman" w:hAnsi="Times New Roman" w:cs="Times New Roman"/>
      <w:b/>
      <w:sz w:val="24"/>
      <w:szCs w:val="24"/>
    </w:rPr>
  </w:style>
  <w:style w:type="paragraph" w:customStyle="1" w:styleId="PaperAutoren">
    <w:name w:val="Paper Autoren"/>
    <w:basedOn w:val="Standard"/>
    <w:link w:val="PaperAutorenZchn"/>
    <w:qFormat/>
    <w:rsid w:val="00C91DC9"/>
    <w:pPr>
      <w:spacing w:line="480" w:lineRule="auto"/>
      <w:jc w:val="center"/>
    </w:pPr>
    <w:rPr>
      <w:rFonts w:ascii="Times New Roman" w:hAnsi="Times New Roman" w:cs="Times New Roman"/>
      <w:sz w:val="24"/>
      <w:szCs w:val="24"/>
    </w:rPr>
  </w:style>
  <w:style w:type="character" w:customStyle="1" w:styleId="PaperTitelZchn">
    <w:name w:val="Paper Titel Zchn"/>
    <w:basedOn w:val="Absatz-Standardschriftart"/>
    <w:link w:val="PaperTitel"/>
    <w:rsid w:val="001C0031"/>
    <w:rPr>
      <w:rFonts w:ascii="Times New Roman" w:hAnsi="Times New Roman" w:cs="Times New Roman"/>
      <w:b/>
      <w:sz w:val="24"/>
      <w:szCs w:val="24"/>
    </w:rPr>
  </w:style>
  <w:style w:type="paragraph" w:customStyle="1" w:styleId="PaperFlietext">
    <w:name w:val="Paper Fließtext"/>
    <w:basedOn w:val="PaperAutoren"/>
    <w:link w:val="PaperFlietextZchn"/>
    <w:qFormat/>
    <w:rsid w:val="00021A17"/>
    <w:pPr>
      <w:jc w:val="both"/>
    </w:pPr>
    <w:rPr>
      <w:lang w:val="en-US"/>
    </w:rPr>
  </w:style>
  <w:style w:type="character" w:customStyle="1" w:styleId="PaperAutorenZchn">
    <w:name w:val="Paper Autoren Zchn"/>
    <w:basedOn w:val="Absatz-Standardschriftart"/>
    <w:link w:val="PaperAutoren"/>
    <w:rsid w:val="00C91DC9"/>
    <w:rPr>
      <w:rFonts w:ascii="Times New Roman" w:hAnsi="Times New Roman" w:cs="Times New Roman"/>
      <w:sz w:val="24"/>
      <w:szCs w:val="24"/>
    </w:rPr>
  </w:style>
  <w:style w:type="paragraph" w:styleId="Kopfzeile">
    <w:name w:val="header"/>
    <w:basedOn w:val="Standard"/>
    <w:link w:val="KopfzeileZchn"/>
    <w:uiPriority w:val="99"/>
    <w:unhideWhenUsed/>
    <w:rsid w:val="00C91DC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aperFlietextZchn">
    <w:name w:val="Paper Fließtext Zchn"/>
    <w:basedOn w:val="PaperAutorenZchn"/>
    <w:link w:val="PaperFlietext"/>
    <w:rsid w:val="00021A17"/>
    <w:rPr>
      <w:rFonts w:ascii="Times New Roman" w:hAnsi="Times New Roman" w:cs="Times New Roman"/>
      <w:sz w:val="24"/>
      <w:szCs w:val="24"/>
      <w:lang w:val="en-US"/>
    </w:rPr>
  </w:style>
  <w:style w:type="character" w:customStyle="1" w:styleId="KopfzeileZchn">
    <w:name w:val="Kopfzeile Zchn"/>
    <w:basedOn w:val="Absatz-Standardschriftart"/>
    <w:link w:val="Kopfzeile"/>
    <w:uiPriority w:val="99"/>
    <w:rsid w:val="00C91DC9"/>
  </w:style>
  <w:style w:type="paragraph" w:styleId="Fuzeile">
    <w:name w:val="footer"/>
    <w:basedOn w:val="Standard"/>
    <w:link w:val="FuzeileZchn"/>
    <w:uiPriority w:val="99"/>
    <w:unhideWhenUsed/>
    <w:rsid w:val="00C91DC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C91DC9"/>
  </w:style>
  <w:style w:type="character" w:styleId="Kommentarzeichen">
    <w:name w:val="annotation reference"/>
    <w:basedOn w:val="Absatz-Standardschriftart"/>
    <w:uiPriority w:val="99"/>
    <w:semiHidden/>
    <w:unhideWhenUsed/>
    <w:rsid w:val="00761F2F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761F2F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761F2F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761F2F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761F2F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761F2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761F2F"/>
    <w:rPr>
      <w:rFonts w:ascii="Tahoma" w:hAnsi="Tahoma" w:cs="Tahoma"/>
      <w:sz w:val="16"/>
      <w:szCs w:val="16"/>
    </w:rPr>
  </w:style>
  <w:style w:type="paragraph" w:customStyle="1" w:styleId="EndNoteBibliographyTitle">
    <w:name w:val="EndNote Bibliography Title"/>
    <w:basedOn w:val="Standard"/>
    <w:link w:val="EndNoteBibliographyTitleZchn"/>
    <w:rsid w:val="003D244F"/>
    <w:pPr>
      <w:spacing w:after="0"/>
      <w:jc w:val="center"/>
    </w:pPr>
    <w:rPr>
      <w:rFonts w:ascii="Times New Roman" w:hAnsi="Times New Roman" w:cs="Times New Roman"/>
      <w:noProof/>
      <w:sz w:val="24"/>
      <w:lang w:val="en-US"/>
    </w:rPr>
  </w:style>
  <w:style w:type="character" w:customStyle="1" w:styleId="EndNoteBibliographyTitleZchn">
    <w:name w:val="EndNote Bibliography Title Zchn"/>
    <w:basedOn w:val="PaperFlietextZchn"/>
    <w:link w:val="EndNoteBibliographyTitle"/>
    <w:rsid w:val="003D244F"/>
    <w:rPr>
      <w:rFonts w:ascii="Times New Roman" w:hAnsi="Times New Roman" w:cs="Times New Roman"/>
      <w:noProof/>
      <w:sz w:val="24"/>
      <w:szCs w:val="24"/>
      <w:lang w:val="en-US"/>
    </w:rPr>
  </w:style>
  <w:style w:type="paragraph" w:customStyle="1" w:styleId="EndNoteBibliography">
    <w:name w:val="EndNote Bibliography"/>
    <w:basedOn w:val="Standard"/>
    <w:link w:val="EndNoteBibliographyZchn"/>
    <w:rsid w:val="003D244F"/>
    <w:pPr>
      <w:spacing w:line="240" w:lineRule="auto"/>
      <w:jc w:val="both"/>
    </w:pPr>
    <w:rPr>
      <w:rFonts w:ascii="Times New Roman" w:hAnsi="Times New Roman" w:cs="Times New Roman"/>
      <w:noProof/>
      <w:sz w:val="24"/>
      <w:lang w:val="en-US"/>
    </w:rPr>
  </w:style>
  <w:style w:type="character" w:customStyle="1" w:styleId="EndNoteBibliographyZchn">
    <w:name w:val="EndNote Bibliography Zchn"/>
    <w:basedOn w:val="PaperFlietextZchn"/>
    <w:link w:val="EndNoteBibliography"/>
    <w:rsid w:val="003D244F"/>
    <w:rPr>
      <w:rFonts w:ascii="Times New Roman" w:hAnsi="Times New Roman" w:cs="Times New Roman"/>
      <w:noProof/>
      <w:sz w:val="24"/>
      <w:szCs w:val="24"/>
      <w:lang w:val="en-US"/>
    </w:rPr>
  </w:style>
  <w:style w:type="character" w:styleId="Hyperlink">
    <w:name w:val="Hyperlink"/>
    <w:basedOn w:val="Absatz-Standardschriftart"/>
    <w:uiPriority w:val="99"/>
    <w:unhideWhenUsed/>
    <w:rsid w:val="003D244F"/>
    <w:rPr>
      <w:color w:val="0000FF" w:themeColor="hyperlink"/>
      <w:u w:val="single"/>
    </w:rPr>
  </w:style>
  <w:style w:type="table" w:styleId="Tabellenraster">
    <w:name w:val="Table Grid"/>
    <w:basedOn w:val="NormaleTabelle"/>
    <w:uiPriority w:val="59"/>
    <w:rsid w:val="004E14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-org">
    <w:name w:val="p-org"/>
    <w:basedOn w:val="Absatz-Standardschriftart"/>
    <w:rsid w:val="0073515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Zeilennummer">
    <w:name w:val="line number"/>
    <w:basedOn w:val="Absatz-Standardschriftart"/>
    <w:uiPriority w:val="99"/>
    <w:semiHidden/>
    <w:unhideWhenUsed/>
    <w:rsid w:val="00FA0A2D"/>
  </w:style>
  <w:style w:type="paragraph" w:customStyle="1" w:styleId="PaperTitel">
    <w:name w:val="Paper Titel"/>
    <w:basedOn w:val="Standard"/>
    <w:link w:val="PaperTitelZchn"/>
    <w:qFormat/>
    <w:rsid w:val="00916346"/>
    <w:pPr>
      <w:spacing w:before="480" w:after="120" w:line="480" w:lineRule="auto"/>
      <w:jc w:val="center"/>
    </w:pPr>
    <w:rPr>
      <w:rFonts w:ascii="Times New Roman" w:hAnsi="Times New Roman" w:cs="Times New Roman"/>
      <w:b/>
      <w:sz w:val="24"/>
      <w:szCs w:val="24"/>
    </w:rPr>
  </w:style>
  <w:style w:type="paragraph" w:customStyle="1" w:styleId="PaperAutoren">
    <w:name w:val="Paper Autoren"/>
    <w:basedOn w:val="Standard"/>
    <w:link w:val="PaperAutorenZchn"/>
    <w:qFormat/>
    <w:rsid w:val="00C91DC9"/>
    <w:pPr>
      <w:spacing w:line="480" w:lineRule="auto"/>
      <w:jc w:val="center"/>
    </w:pPr>
    <w:rPr>
      <w:rFonts w:ascii="Times New Roman" w:hAnsi="Times New Roman" w:cs="Times New Roman"/>
      <w:sz w:val="24"/>
      <w:szCs w:val="24"/>
    </w:rPr>
  </w:style>
  <w:style w:type="character" w:customStyle="1" w:styleId="PaperTitelZchn">
    <w:name w:val="Paper Titel Zchn"/>
    <w:basedOn w:val="Absatz-Standardschriftart"/>
    <w:link w:val="PaperTitel"/>
    <w:rsid w:val="00916346"/>
    <w:rPr>
      <w:rFonts w:ascii="Times New Roman" w:hAnsi="Times New Roman" w:cs="Times New Roman"/>
      <w:b/>
      <w:sz w:val="24"/>
      <w:szCs w:val="24"/>
    </w:rPr>
  </w:style>
  <w:style w:type="paragraph" w:customStyle="1" w:styleId="PaperFlietext">
    <w:name w:val="Paper Fließtext"/>
    <w:basedOn w:val="PaperAutoren"/>
    <w:link w:val="PaperFlietextZchn"/>
    <w:qFormat/>
    <w:rsid w:val="00C91DC9"/>
    <w:pPr>
      <w:jc w:val="both"/>
    </w:pPr>
    <w:rPr>
      <w:lang w:val="en-US"/>
    </w:rPr>
  </w:style>
  <w:style w:type="character" w:customStyle="1" w:styleId="PaperAutorenZchn">
    <w:name w:val="Paper Autoren Zchn"/>
    <w:basedOn w:val="Absatz-Standardschriftart"/>
    <w:link w:val="PaperAutoren"/>
    <w:rsid w:val="00C91DC9"/>
    <w:rPr>
      <w:rFonts w:ascii="Times New Roman" w:hAnsi="Times New Roman" w:cs="Times New Roman"/>
      <w:sz w:val="24"/>
      <w:szCs w:val="24"/>
    </w:rPr>
  </w:style>
  <w:style w:type="paragraph" w:styleId="Kopfzeile">
    <w:name w:val="header"/>
    <w:basedOn w:val="Standard"/>
    <w:link w:val="KopfzeileZchn"/>
    <w:uiPriority w:val="99"/>
    <w:unhideWhenUsed/>
    <w:rsid w:val="00C91DC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aperFlietextZchn">
    <w:name w:val="Paper Fließtext Zchn"/>
    <w:basedOn w:val="PaperAutorenZchn"/>
    <w:link w:val="PaperFlietext"/>
    <w:rsid w:val="00C91DC9"/>
    <w:rPr>
      <w:rFonts w:ascii="Times New Roman" w:hAnsi="Times New Roman" w:cs="Times New Roman"/>
      <w:sz w:val="24"/>
      <w:szCs w:val="24"/>
      <w:lang w:val="en-US"/>
    </w:rPr>
  </w:style>
  <w:style w:type="character" w:customStyle="1" w:styleId="KopfzeileZchn">
    <w:name w:val="Kopfzeile Zchn"/>
    <w:basedOn w:val="Absatz-Standardschriftart"/>
    <w:link w:val="Kopfzeile"/>
    <w:uiPriority w:val="99"/>
    <w:rsid w:val="00C91DC9"/>
  </w:style>
  <w:style w:type="paragraph" w:styleId="Fuzeile">
    <w:name w:val="footer"/>
    <w:basedOn w:val="Standard"/>
    <w:link w:val="FuzeileZchn"/>
    <w:uiPriority w:val="99"/>
    <w:unhideWhenUsed/>
    <w:rsid w:val="00C91DC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C91D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3364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3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13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65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2032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341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0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11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0E47B2C-CBEA-4513-AC11-A16457C691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6</Words>
  <Characters>669</Characters>
  <Application>Microsoft Office Word</Application>
  <DocSecurity>0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a Rahn</dc:creator>
  <cp:lastModifiedBy>Anna Rahn</cp:lastModifiedBy>
  <cp:revision>382</cp:revision>
  <dcterms:created xsi:type="dcterms:W3CDTF">2014-09-25T16:56:00Z</dcterms:created>
  <dcterms:modified xsi:type="dcterms:W3CDTF">2017-10-25T11:58:00Z</dcterms:modified>
</cp:coreProperties>
</file>